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232C68" w14:textId="613057C8" w:rsidR="005F53FB" w:rsidRDefault="00915166" w:rsidP="006901C2">
      <w:pPr>
        <w:spacing w:after="0"/>
        <w:jc w:val="center"/>
        <w:rPr>
          <w:b/>
          <w:sz w:val="28"/>
          <w:szCs w:val="28"/>
        </w:rPr>
      </w:pPr>
      <w:r w:rsidRPr="00B921E9">
        <w:rPr>
          <w:b/>
          <w:sz w:val="28"/>
          <w:szCs w:val="28"/>
        </w:rPr>
        <w:t>PROG1780 – Programming Fundamentals</w:t>
      </w:r>
      <w:r>
        <w:rPr>
          <w:b/>
          <w:sz w:val="28"/>
          <w:szCs w:val="28"/>
        </w:rPr>
        <w:t xml:space="preserve">: </w:t>
      </w:r>
      <w:r w:rsidR="00301218">
        <w:rPr>
          <w:b/>
          <w:sz w:val="28"/>
          <w:szCs w:val="28"/>
        </w:rPr>
        <w:t>Fall</w:t>
      </w:r>
      <w:r w:rsidR="00C2493F">
        <w:rPr>
          <w:b/>
          <w:sz w:val="28"/>
          <w:szCs w:val="28"/>
        </w:rPr>
        <w:t xml:space="preserve"> 2020</w:t>
      </w:r>
    </w:p>
    <w:p w14:paraId="146B6CD2" w14:textId="77777777" w:rsidR="00915166" w:rsidRDefault="00915166" w:rsidP="006901C2">
      <w:pPr>
        <w:spacing w:after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Assignment 4</w:t>
      </w:r>
    </w:p>
    <w:p w14:paraId="783A825C" w14:textId="27606A93" w:rsidR="00915166" w:rsidRPr="00311AB5" w:rsidRDefault="00915166" w:rsidP="006901C2">
      <w:pPr>
        <w:spacing w:after="0"/>
        <w:jc w:val="center"/>
        <w:rPr>
          <w:b/>
          <w:sz w:val="28"/>
          <w:szCs w:val="28"/>
        </w:rPr>
      </w:pPr>
      <w:r>
        <w:rPr>
          <w:b/>
        </w:rPr>
        <w:t xml:space="preserve">[Maximum points: </w:t>
      </w:r>
      <w:r w:rsidR="00F37296">
        <w:rPr>
          <w:b/>
        </w:rPr>
        <w:t>3</w:t>
      </w:r>
      <w:r>
        <w:rPr>
          <w:b/>
        </w:rPr>
        <w:t>5]</w:t>
      </w:r>
    </w:p>
    <w:p w14:paraId="2F11178F" w14:textId="6B05731A" w:rsidR="006901C2" w:rsidRPr="008B7444" w:rsidRDefault="005F53FB" w:rsidP="006901C2">
      <w:pPr>
        <w:spacing w:after="0"/>
        <w:rPr>
          <w:color w:val="A6A6A6" w:themeColor="background1" w:themeShade="A6"/>
        </w:rPr>
      </w:pPr>
      <w:r w:rsidRPr="008B7444">
        <w:rPr>
          <w:color w:val="A6A6A6" w:themeColor="background1" w:themeShade="A6"/>
        </w:rPr>
        <w:t>In this part of the assignment, you are required to create a C# Console Application project. The project name should be A4</w:t>
      </w:r>
      <w:r w:rsidR="00C2493F" w:rsidRPr="008B7444">
        <w:rPr>
          <w:color w:val="A6A6A6" w:themeColor="background1" w:themeShade="A6"/>
        </w:rPr>
        <w:t>&lt;</w:t>
      </w:r>
      <w:proofErr w:type="spellStart"/>
      <w:r w:rsidR="00C2493F" w:rsidRPr="008B7444">
        <w:rPr>
          <w:color w:val="A6A6A6" w:themeColor="background1" w:themeShade="A6"/>
        </w:rPr>
        <w:t>LastName</w:t>
      </w:r>
      <w:proofErr w:type="spellEnd"/>
      <w:r w:rsidR="00C2493F" w:rsidRPr="008B7444">
        <w:rPr>
          <w:color w:val="A6A6A6" w:themeColor="background1" w:themeShade="A6"/>
        </w:rPr>
        <w:t>&gt;</w:t>
      </w:r>
      <w:r w:rsidRPr="008B7444">
        <w:rPr>
          <w:color w:val="A6A6A6" w:themeColor="background1" w:themeShade="A6"/>
        </w:rPr>
        <w:t xml:space="preserve">&lt;FirstName&gt;P1. For </w:t>
      </w:r>
      <w:proofErr w:type="gramStart"/>
      <w:r w:rsidRPr="008B7444">
        <w:rPr>
          <w:color w:val="A6A6A6" w:themeColor="background1" w:themeShade="A6"/>
        </w:rPr>
        <w:t>example</w:t>
      </w:r>
      <w:proofErr w:type="gramEnd"/>
      <w:r w:rsidRPr="008B7444">
        <w:rPr>
          <w:color w:val="A6A6A6" w:themeColor="background1" w:themeShade="A6"/>
        </w:rPr>
        <w:t xml:space="preserve"> a student with Last name</w:t>
      </w:r>
      <w:r w:rsidR="00F6643F" w:rsidRPr="008B7444">
        <w:rPr>
          <w:color w:val="A6A6A6" w:themeColor="background1" w:themeShade="A6"/>
        </w:rPr>
        <w:t xml:space="preserve"> Smith </w:t>
      </w:r>
      <w:r w:rsidR="00C2493F" w:rsidRPr="008B7444">
        <w:rPr>
          <w:color w:val="A6A6A6" w:themeColor="background1" w:themeShade="A6"/>
        </w:rPr>
        <w:t xml:space="preserve">and first name John </w:t>
      </w:r>
      <w:r w:rsidR="00F6643F" w:rsidRPr="008B7444">
        <w:rPr>
          <w:color w:val="A6A6A6" w:themeColor="background1" w:themeShade="A6"/>
        </w:rPr>
        <w:t>would name the project A4</w:t>
      </w:r>
      <w:r w:rsidRPr="008B7444">
        <w:rPr>
          <w:color w:val="A6A6A6" w:themeColor="background1" w:themeShade="A6"/>
        </w:rPr>
        <w:t>Smith</w:t>
      </w:r>
      <w:r w:rsidR="00C2493F" w:rsidRPr="008B7444">
        <w:rPr>
          <w:color w:val="A6A6A6" w:themeColor="background1" w:themeShade="A6"/>
        </w:rPr>
        <w:t>John</w:t>
      </w:r>
      <w:r w:rsidRPr="008B7444">
        <w:rPr>
          <w:color w:val="A6A6A6" w:themeColor="background1" w:themeShade="A6"/>
        </w:rPr>
        <w:t>P1.</w:t>
      </w:r>
    </w:p>
    <w:p w14:paraId="4B1DAEF8" w14:textId="77777777" w:rsidR="006901C2" w:rsidRPr="00D018E9" w:rsidRDefault="006901C2" w:rsidP="006901C2">
      <w:pPr>
        <w:spacing w:after="0"/>
      </w:pPr>
    </w:p>
    <w:p w14:paraId="7C88476D" w14:textId="20FE3B90" w:rsidR="006901C2" w:rsidRPr="007873E8" w:rsidRDefault="003E3B02" w:rsidP="006901C2">
      <w:pPr>
        <w:spacing w:after="0"/>
        <w:rPr>
          <w:strike/>
        </w:rPr>
      </w:pPr>
      <w:r w:rsidRPr="007873E8">
        <w:rPr>
          <w:b/>
          <w:bCs/>
          <w:strike/>
        </w:rPr>
        <w:t>This assignment is focused on you demonstrating the use of arrays</w:t>
      </w:r>
    </w:p>
    <w:p w14:paraId="10AAFF56" w14:textId="38B2B7C0" w:rsidR="006901C2" w:rsidRPr="007873E8" w:rsidRDefault="00957E63" w:rsidP="006901C2">
      <w:pPr>
        <w:spacing w:after="0"/>
        <w:rPr>
          <w:strike/>
        </w:rPr>
      </w:pPr>
      <w:r w:rsidRPr="007873E8">
        <w:rPr>
          <w:strike/>
        </w:rPr>
        <w:t xml:space="preserve">Create a C# console program that </w:t>
      </w:r>
      <w:r w:rsidR="00915166" w:rsidRPr="007873E8">
        <w:rPr>
          <w:strike/>
          <w:color w:val="FF0000"/>
        </w:rPr>
        <w:t xml:space="preserve">creates and records information </w:t>
      </w:r>
      <w:r w:rsidR="00301218" w:rsidRPr="007873E8">
        <w:rPr>
          <w:strike/>
          <w:color w:val="FF0000"/>
        </w:rPr>
        <w:t>for a T-Shirt store</w:t>
      </w:r>
      <w:r w:rsidRPr="007873E8">
        <w:rPr>
          <w:strike/>
        </w:rPr>
        <w:t xml:space="preserve">. </w:t>
      </w:r>
      <w:r w:rsidR="003E3B02" w:rsidRPr="007873E8">
        <w:rPr>
          <w:strike/>
        </w:rPr>
        <w:t xml:space="preserve">To manage the size of </w:t>
      </w:r>
      <w:r w:rsidR="00D274C6" w:rsidRPr="007873E8">
        <w:rPr>
          <w:strike/>
        </w:rPr>
        <w:t>inventory</w:t>
      </w:r>
      <w:r w:rsidR="002F0221" w:rsidRPr="007873E8">
        <w:rPr>
          <w:strike/>
        </w:rPr>
        <w:t>,</w:t>
      </w:r>
      <w:r w:rsidR="003E3B02" w:rsidRPr="007873E8">
        <w:rPr>
          <w:strike/>
        </w:rPr>
        <w:t xml:space="preserve"> </w:t>
      </w:r>
      <w:r w:rsidR="006901C2" w:rsidRPr="007873E8">
        <w:rPr>
          <w:strike/>
        </w:rPr>
        <w:t>t</w:t>
      </w:r>
      <w:r w:rsidR="00691410" w:rsidRPr="007873E8">
        <w:rPr>
          <w:strike/>
        </w:rPr>
        <w:t xml:space="preserve">he owners only want to store data for </w:t>
      </w:r>
      <w:r w:rsidR="00691410" w:rsidRPr="007873E8">
        <w:rPr>
          <w:strike/>
          <w:color w:val="FF0000"/>
        </w:rPr>
        <w:t xml:space="preserve">a total of </w:t>
      </w:r>
      <w:r w:rsidR="00891872" w:rsidRPr="007873E8">
        <w:rPr>
          <w:strike/>
          <w:color w:val="FF0000"/>
        </w:rPr>
        <w:t>1</w:t>
      </w:r>
      <w:r w:rsidR="00691410" w:rsidRPr="007873E8">
        <w:rPr>
          <w:strike/>
          <w:color w:val="FF0000"/>
        </w:rPr>
        <w:t>2 T-Shirts</w:t>
      </w:r>
      <w:r w:rsidR="00691410" w:rsidRPr="007873E8">
        <w:rPr>
          <w:strike/>
        </w:rPr>
        <w:t>.</w:t>
      </w:r>
      <w:r w:rsidR="006901C2" w:rsidRPr="007873E8">
        <w:rPr>
          <w:strike/>
        </w:rPr>
        <w:t xml:space="preserve"> </w:t>
      </w:r>
      <w:r w:rsidR="00691410" w:rsidRPr="007873E8">
        <w:rPr>
          <w:strike/>
        </w:rPr>
        <w:t>A</w:t>
      </w:r>
      <w:r w:rsidR="003E3B02" w:rsidRPr="007873E8">
        <w:rPr>
          <w:strike/>
        </w:rPr>
        <w:t xml:space="preserve">ssume the store can </w:t>
      </w:r>
      <w:r w:rsidR="003E3B02" w:rsidRPr="007873E8">
        <w:rPr>
          <w:strike/>
          <w:color w:val="FF0000"/>
        </w:rPr>
        <w:t xml:space="preserve">only hold three T-Shirt brands </w:t>
      </w:r>
      <w:r w:rsidR="00691410" w:rsidRPr="007873E8">
        <w:rPr>
          <w:strike/>
        </w:rPr>
        <w:t xml:space="preserve">with </w:t>
      </w:r>
      <w:r w:rsidR="00691410" w:rsidRPr="007873E8">
        <w:rPr>
          <w:strike/>
          <w:color w:val="FF0000"/>
        </w:rPr>
        <w:t>one of</w:t>
      </w:r>
      <w:r w:rsidR="003E3B02" w:rsidRPr="007873E8">
        <w:rPr>
          <w:strike/>
          <w:color w:val="FF0000"/>
        </w:rPr>
        <w:t xml:space="preserve"> four sizes for each brand </w:t>
      </w:r>
      <w:r w:rsidR="003E3B02" w:rsidRPr="007873E8">
        <w:rPr>
          <w:strike/>
        </w:rPr>
        <w:t>which are Small</w:t>
      </w:r>
      <w:r w:rsidR="00FA19A0" w:rsidRPr="007873E8">
        <w:rPr>
          <w:strike/>
        </w:rPr>
        <w:t xml:space="preserve"> (</w:t>
      </w:r>
      <w:r w:rsidR="00691410" w:rsidRPr="007873E8">
        <w:rPr>
          <w:strike/>
        </w:rPr>
        <w:t>1</w:t>
      </w:r>
      <w:r w:rsidR="00FA19A0" w:rsidRPr="007873E8">
        <w:rPr>
          <w:strike/>
        </w:rPr>
        <w:t>)</w:t>
      </w:r>
      <w:r w:rsidR="003E3B02" w:rsidRPr="007873E8">
        <w:rPr>
          <w:strike/>
        </w:rPr>
        <w:t>, Medi</w:t>
      </w:r>
      <w:r w:rsidR="002F0221" w:rsidRPr="007873E8">
        <w:rPr>
          <w:strike/>
        </w:rPr>
        <w:t>u</w:t>
      </w:r>
      <w:r w:rsidR="003E3B02" w:rsidRPr="007873E8">
        <w:rPr>
          <w:strike/>
        </w:rPr>
        <w:t>m</w:t>
      </w:r>
      <w:r w:rsidR="00FA19A0" w:rsidRPr="007873E8">
        <w:rPr>
          <w:strike/>
        </w:rPr>
        <w:t xml:space="preserve"> (</w:t>
      </w:r>
      <w:r w:rsidR="00691410" w:rsidRPr="007873E8">
        <w:rPr>
          <w:strike/>
        </w:rPr>
        <w:t>2</w:t>
      </w:r>
      <w:r w:rsidR="00FA19A0" w:rsidRPr="007873E8">
        <w:rPr>
          <w:strike/>
        </w:rPr>
        <w:t>)</w:t>
      </w:r>
      <w:r w:rsidR="003E3B02" w:rsidRPr="007873E8">
        <w:rPr>
          <w:strike/>
        </w:rPr>
        <w:t>, Large</w:t>
      </w:r>
      <w:r w:rsidR="00FA19A0" w:rsidRPr="007873E8">
        <w:rPr>
          <w:strike/>
        </w:rPr>
        <w:t xml:space="preserve"> (</w:t>
      </w:r>
      <w:r w:rsidR="00691410" w:rsidRPr="007873E8">
        <w:rPr>
          <w:strike/>
        </w:rPr>
        <w:t>3</w:t>
      </w:r>
      <w:r w:rsidR="00FA19A0" w:rsidRPr="007873E8">
        <w:rPr>
          <w:strike/>
        </w:rPr>
        <w:t>)</w:t>
      </w:r>
      <w:r w:rsidR="003E3B02" w:rsidRPr="007873E8">
        <w:rPr>
          <w:strike/>
        </w:rPr>
        <w:t xml:space="preserve">, </w:t>
      </w:r>
      <w:proofErr w:type="spellStart"/>
      <w:r w:rsidR="003E3B02" w:rsidRPr="007873E8">
        <w:rPr>
          <w:strike/>
        </w:rPr>
        <w:t>XLarge</w:t>
      </w:r>
      <w:proofErr w:type="spellEnd"/>
      <w:r w:rsidR="00FA19A0" w:rsidRPr="007873E8">
        <w:rPr>
          <w:strike/>
        </w:rPr>
        <w:t xml:space="preserve"> (</w:t>
      </w:r>
      <w:r w:rsidR="00691410" w:rsidRPr="007873E8">
        <w:rPr>
          <w:strike/>
        </w:rPr>
        <w:t>4</w:t>
      </w:r>
      <w:r w:rsidR="00FA19A0" w:rsidRPr="007873E8">
        <w:rPr>
          <w:strike/>
        </w:rPr>
        <w:t>)</w:t>
      </w:r>
      <w:r w:rsidR="00691410" w:rsidRPr="007873E8">
        <w:rPr>
          <w:strike/>
        </w:rPr>
        <w:t>.</w:t>
      </w:r>
    </w:p>
    <w:p w14:paraId="2252C5F9" w14:textId="14F6B3D2" w:rsidR="00D274C6" w:rsidRPr="007873E8" w:rsidRDefault="00957E63" w:rsidP="006901C2">
      <w:pPr>
        <w:spacing w:after="0"/>
        <w:rPr>
          <w:b/>
          <w:bCs/>
          <w:strike/>
        </w:rPr>
      </w:pPr>
      <w:r w:rsidRPr="007873E8">
        <w:rPr>
          <w:b/>
          <w:bCs/>
          <w:strike/>
          <w:highlight w:val="yellow"/>
        </w:rPr>
        <w:t xml:space="preserve">When the program is </w:t>
      </w:r>
      <w:r w:rsidR="00D274C6" w:rsidRPr="007873E8">
        <w:rPr>
          <w:b/>
          <w:bCs/>
          <w:strike/>
          <w:highlight w:val="yellow"/>
        </w:rPr>
        <w:t xml:space="preserve">first </w:t>
      </w:r>
      <w:r w:rsidRPr="007873E8">
        <w:rPr>
          <w:b/>
          <w:bCs/>
          <w:strike/>
          <w:highlight w:val="yellow"/>
        </w:rPr>
        <w:t>run</w:t>
      </w:r>
      <w:r w:rsidR="00D274C6" w:rsidRPr="007873E8">
        <w:rPr>
          <w:b/>
          <w:bCs/>
          <w:strike/>
          <w:highlight w:val="yellow"/>
        </w:rPr>
        <w:t xml:space="preserve"> get the name of each of the three brands and store in an array</w:t>
      </w:r>
      <w:r w:rsidR="00654D1F" w:rsidRPr="007873E8">
        <w:rPr>
          <w:b/>
          <w:bCs/>
          <w:strike/>
          <w:highlight w:val="yellow"/>
        </w:rPr>
        <w:t xml:space="preserve"> called</w:t>
      </w:r>
      <w:r w:rsidR="00654D1F" w:rsidRPr="007873E8">
        <w:rPr>
          <w:b/>
          <w:bCs/>
          <w:strike/>
        </w:rPr>
        <w:t xml:space="preserve"> “brand+&lt;</w:t>
      </w:r>
      <w:proofErr w:type="spellStart"/>
      <w:r w:rsidR="00654D1F" w:rsidRPr="007873E8">
        <w:rPr>
          <w:b/>
          <w:bCs/>
          <w:strike/>
        </w:rPr>
        <w:t>yourLastName</w:t>
      </w:r>
      <w:proofErr w:type="spellEnd"/>
      <w:r w:rsidR="00654D1F" w:rsidRPr="007873E8">
        <w:rPr>
          <w:b/>
          <w:bCs/>
          <w:strike/>
        </w:rPr>
        <w:t xml:space="preserve">&gt;” for example </w:t>
      </w:r>
      <w:proofErr w:type="spellStart"/>
      <w:r w:rsidR="00654D1F" w:rsidRPr="007873E8">
        <w:rPr>
          <w:b/>
          <w:bCs/>
          <w:strike/>
        </w:rPr>
        <w:t>brandBrown</w:t>
      </w:r>
      <w:proofErr w:type="spellEnd"/>
      <w:r w:rsidR="00D274C6" w:rsidRPr="007873E8">
        <w:rPr>
          <w:b/>
          <w:bCs/>
          <w:strike/>
        </w:rPr>
        <w:t>.</w:t>
      </w:r>
      <w:r w:rsidR="007A1C16" w:rsidRPr="007873E8">
        <w:rPr>
          <w:b/>
          <w:bCs/>
          <w:strike/>
        </w:rPr>
        <w:t xml:space="preserve">  </w:t>
      </w:r>
      <w:r w:rsidR="007A1C16" w:rsidRPr="007873E8">
        <w:rPr>
          <w:b/>
          <w:bCs/>
          <w:strike/>
          <w:color w:val="FF0000"/>
        </w:rPr>
        <w:t xml:space="preserve">Use a for loop </w:t>
      </w:r>
      <w:r w:rsidR="007A1C16" w:rsidRPr="007873E8">
        <w:rPr>
          <w:b/>
          <w:bCs/>
          <w:strike/>
        </w:rPr>
        <w:t>to perform this operation.</w:t>
      </w:r>
    </w:p>
    <w:p w14:paraId="2FD7C111" w14:textId="77777777" w:rsidR="006901C2" w:rsidRPr="007873E8" w:rsidRDefault="006901C2" w:rsidP="006901C2">
      <w:pPr>
        <w:spacing w:after="0"/>
        <w:rPr>
          <w:strike/>
        </w:rPr>
      </w:pPr>
    </w:p>
    <w:p w14:paraId="2196D378" w14:textId="543FD4E9" w:rsidR="00957E63" w:rsidRPr="007873E8" w:rsidRDefault="00957E63" w:rsidP="006901C2">
      <w:pPr>
        <w:spacing w:after="0"/>
        <w:rPr>
          <w:strike/>
        </w:rPr>
      </w:pPr>
      <w:r w:rsidRPr="007873E8">
        <w:rPr>
          <w:strike/>
        </w:rPr>
        <w:t xml:space="preserve">the </w:t>
      </w:r>
      <w:r w:rsidRPr="007873E8">
        <w:rPr>
          <w:strike/>
          <w:highlight w:val="yellow"/>
        </w:rPr>
        <w:t>following</w:t>
      </w:r>
      <w:r w:rsidR="006901C2" w:rsidRPr="007873E8">
        <w:rPr>
          <w:strike/>
          <w:highlight w:val="yellow"/>
        </w:rPr>
        <w:t xml:space="preserve"> information must be</w:t>
      </w:r>
      <w:r w:rsidRPr="007873E8">
        <w:rPr>
          <w:strike/>
          <w:highlight w:val="yellow"/>
        </w:rPr>
        <w:t xml:space="preserve"> displayed</w:t>
      </w:r>
      <w:r w:rsidR="006901C2" w:rsidRPr="007873E8">
        <w:rPr>
          <w:strike/>
        </w:rPr>
        <w:t xml:space="preserve"> in a menu</w:t>
      </w:r>
      <w:r w:rsidRPr="007873E8">
        <w:rPr>
          <w:strike/>
        </w:rPr>
        <w:t>:</w:t>
      </w:r>
      <w:r w:rsidR="00447712" w:rsidRPr="007873E8">
        <w:rPr>
          <w:strike/>
        </w:rPr>
        <w:tab/>
      </w:r>
      <w:r w:rsidR="00447712" w:rsidRPr="007873E8">
        <w:rPr>
          <w:strike/>
        </w:rPr>
        <w:tab/>
      </w:r>
      <w:r w:rsidR="00447712" w:rsidRPr="007873E8">
        <w:rPr>
          <w:strike/>
        </w:rPr>
        <w:tab/>
      </w:r>
      <w:r w:rsidR="00447712" w:rsidRPr="007873E8">
        <w:rPr>
          <w:strike/>
        </w:rPr>
        <w:tab/>
      </w:r>
      <w:r w:rsidR="00447712" w:rsidRPr="007873E8">
        <w:rPr>
          <w:strike/>
        </w:rPr>
        <w:tab/>
      </w:r>
      <w:r w:rsidR="00447712" w:rsidRPr="007873E8">
        <w:rPr>
          <w:strike/>
        </w:rPr>
        <w:tab/>
      </w:r>
      <w:r w:rsidR="00447712" w:rsidRPr="007873E8">
        <w:rPr>
          <w:strike/>
        </w:rPr>
        <w:tab/>
      </w:r>
      <w:r w:rsidR="00447712" w:rsidRPr="007873E8">
        <w:rPr>
          <w:strike/>
        </w:rPr>
        <w:tab/>
      </w:r>
    </w:p>
    <w:p w14:paraId="2E5E08CB" w14:textId="3921F58B" w:rsidR="00957E63" w:rsidRPr="007873E8" w:rsidRDefault="00957E63" w:rsidP="006901C2">
      <w:pPr>
        <w:pStyle w:val="ListParagraph"/>
        <w:numPr>
          <w:ilvl w:val="1"/>
          <w:numId w:val="7"/>
        </w:numPr>
        <w:spacing w:after="0"/>
        <w:rPr>
          <w:strike/>
        </w:rPr>
      </w:pPr>
      <w:r w:rsidRPr="007873E8">
        <w:rPr>
          <w:strike/>
        </w:rPr>
        <w:t xml:space="preserve">Add new </w:t>
      </w:r>
      <w:r w:rsidR="00301218" w:rsidRPr="007873E8">
        <w:rPr>
          <w:strike/>
        </w:rPr>
        <w:t>T-Shirt</w:t>
      </w:r>
      <w:r w:rsidR="003E3B02" w:rsidRPr="007873E8">
        <w:rPr>
          <w:strike/>
        </w:rPr>
        <w:t xml:space="preserve"> details</w:t>
      </w:r>
      <w:r w:rsidR="009A46CB" w:rsidRPr="007873E8">
        <w:rPr>
          <w:strike/>
        </w:rPr>
        <w:t xml:space="preserve"> </w:t>
      </w:r>
      <w:r w:rsidR="00C04C10" w:rsidRPr="007873E8">
        <w:rPr>
          <w:strike/>
        </w:rPr>
        <w:t xml:space="preserve">   -</w:t>
      </w:r>
      <w:r w:rsidR="009A46CB" w:rsidRPr="007873E8">
        <w:rPr>
          <w:strike/>
        </w:rPr>
        <w:t>Brand Name &amp; Size</w:t>
      </w:r>
      <w:r w:rsidR="00C04C10" w:rsidRPr="007873E8">
        <w:rPr>
          <w:strike/>
        </w:rPr>
        <w:t xml:space="preserve"> (fo</w:t>
      </w:r>
      <w:r w:rsidR="00FA19A0" w:rsidRPr="007873E8">
        <w:rPr>
          <w:strike/>
        </w:rPr>
        <w:t>r</w:t>
      </w:r>
      <w:r w:rsidR="00C04C10" w:rsidRPr="007873E8">
        <w:rPr>
          <w:strike/>
        </w:rPr>
        <w:t xml:space="preserve"> example </w:t>
      </w:r>
      <w:r w:rsidR="00FA19A0" w:rsidRPr="007873E8">
        <w:rPr>
          <w:strike/>
        </w:rPr>
        <w:t>Fendi-</w:t>
      </w:r>
      <w:r w:rsidR="00691410" w:rsidRPr="007873E8">
        <w:rPr>
          <w:strike/>
        </w:rPr>
        <w:t>4</w:t>
      </w:r>
      <w:r w:rsidR="006901C2" w:rsidRPr="007873E8">
        <w:rPr>
          <w:strike/>
        </w:rPr>
        <w:t>)</w:t>
      </w:r>
    </w:p>
    <w:p w14:paraId="68841275" w14:textId="6C3BD5DC" w:rsidR="00957E63" w:rsidRPr="007873E8" w:rsidRDefault="00915166" w:rsidP="006901C2">
      <w:pPr>
        <w:pStyle w:val="ListParagraph"/>
        <w:numPr>
          <w:ilvl w:val="1"/>
          <w:numId w:val="7"/>
        </w:numPr>
        <w:spacing w:after="0"/>
        <w:rPr>
          <w:strike/>
        </w:rPr>
      </w:pPr>
      <w:r w:rsidRPr="007873E8">
        <w:rPr>
          <w:strike/>
        </w:rPr>
        <w:t xml:space="preserve">Edit existing </w:t>
      </w:r>
      <w:r w:rsidR="00301218" w:rsidRPr="007873E8">
        <w:rPr>
          <w:strike/>
        </w:rPr>
        <w:t>T-Shirt details</w:t>
      </w:r>
      <w:r w:rsidR="009126F3" w:rsidRPr="007873E8">
        <w:rPr>
          <w:strike/>
        </w:rPr>
        <w:t xml:space="preserve"> </w:t>
      </w:r>
      <w:r w:rsidR="00301218" w:rsidRPr="007873E8">
        <w:rPr>
          <w:strike/>
        </w:rPr>
        <w:t>(</w:t>
      </w:r>
      <w:r w:rsidR="003E3B02" w:rsidRPr="007873E8">
        <w:rPr>
          <w:strike/>
        </w:rPr>
        <w:t>Brand</w:t>
      </w:r>
      <w:r w:rsidR="009A46CB" w:rsidRPr="007873E8">
        <w:rPr>
          <w:strike/>
        </w:rPr>
        <w:t xml:space="preserve"> Name &amp;</w:t>
      </w:r>
      <w:r w:rsidR="00691410" w:rsidRPr="007873E8">
        <w:rPr>
          <w:strike/>
        </w:rPr>
        <w:t xml:space="preserve"> </w:t>
      </w:r>
      <w:r w:rsidR="00301218" w:rsidRPr="007873E8">
        <w:rPr>
          <w:strike/>
        </w:rPr>
        <w:t>Size</w:t>
      </w:r>
      <w:r w:rsidR="009126F3" w:rsidRPr="007873E8">
        <w:rPr>
          <w:strike/>
        </w:rPr>
        <w:t>)</w:t>
      </w:r>
      <w:r w:rsidR="009A46CB" w:rsidRPr="007873E8">
        <w:rPr>
          <w:strike/>
        </w:rPr>
        <w:t xml:space="preserve"> </w:t>
      </w:r>
    </w:p>
    <w:p w14:paraId="4348E3DE" w14:textId="5FCD1293" w:rsidR="009126F3" w:rsidRPr="007873E8" w:rsidRDefault="00C2493F" w:rsidP="006901C2">
      <w:pPr>
        <w:pStyle w:val="ListParagraph"/>
        <w:numPr>
          <w:ilvl w:val="1"/>
          <w:numId w:val="7"/>
        </w:numPr>
        <w:spacing w:after="0"/>
        <w:rPr>
          <w:strike/>
        </w:rPr>
      </w:pPr>
      <w:r w:rsidRPr="007873E8">
        <w:rPr>
          <w:strike/>
        </w:rPr>
        <w:t xml:space="preserve">Display </w:t>
      </w:r>
      <w:r w:rsidR="009126F3" w:rsidRPr="007873E8">
        <w:rPr>
          <w:strike/>
        </w:rPr>
        <w:t>all</w:t>
      </w:r>
      <w:r w:rsidR="00301218" w:rsidRPr="007873E8">
        <w:rPr>
          <w:strike/>
        </w:rPr>
        <w:t xml:space="preserve"> T-Shirt</w:t>
      </w:r>
      <w:r w:rsidR="009126F3" w:rsidRPr="007873E8">
        <w:rPr>
          <w:strike/>
        </w:rPr>
        <w:t>s in store (</w:t>
      </w:r>
      <w:r w:rsidR="009A46CB" w:rsidRPr="007873E8">
        <w:rPr>
          <w:strike/>
        </w:rPr>
        <w:t xml:space="preserve">display the </w:t>
      </w:r>
      <w:r w:rsidR="009126F3" w:rsidRPr="007873E8">
        <w:rPr>
          <w:strike/>
        </w:rPr>
        <w:t>Brand</w:t>
      </w:r>
      <w:r w:rsidR="009A46CB" w:rsidRPr="007873E8">
        <w:rPr>
          <w:strike/>
        </w:rPr>
        <w:t xml:space="preserve"> Name &amp;</w:t>
      </w:r>
      <w:r w:rsidR="009126F3" w:rsidRPr="007873E8">
        <w:rPr>
          <w:strike/>
        </w:rPr>
        <w:t xml:space="preserve"> Size</w:t>
      </w:r>
      <w:r w:rsidR="009A46CB" w:rsidRPr="007873E8">
        <w:rPr>
          <w:strike/>
        </w:rPr>
        <w:t>)</w:t>
      </w:r>
    </w:p>
    <w:p w14:paraId="6C8BDC54" w14:textId="061C6745" w:rsidR="002F0221" w:rsidRPr="007873E8" w:rsidRDefault="002F0221" w:rsidP="006901C2">
      <w:pPr>
        <w:pStyle w:val="ListParagraph"/>
        <w:numPr>
          <w:ilvl w:val="1"/>
          <w:numId w:val="7"/>
        </w:numPr>
        <w:spacing w:after="0"/>
        <w:rPr>
          <w:strike/>
        </w:rPr>
      </w:pPr>
      <w:r w:rsidRPr="007873E8">
        <w:rPr>
          <w:strike/>
        </w:rPr>
        <w:t>Delete T-Shirt Information</w:t>
      </w:r>
    </w:p>
    <w:p w14:paraId="2DC513FB" w14:textId="5E5AA0F3" w:rsidR="00957E63" w:rsidRPr="007873E8" w:rsidRDefault="00957E63" w:rsidP="006901C2">
      <w:pPr>
        <w:pStyle w:val="ListParagraph"/>
        <w:numPr>
          <w:ilvl w:val="1"/>
          <w:numId w:val="7"/>
        </w:numPr>
        <w:spacing w:after="0"/>
        <w:rPr>
          <w:strike/>
        </w:rPr>
      </w:pPr>
      <w:r w:rsidRPr="007873E8">
        <w:rPr>
          <w:strike/>
        </w:rPr>
        <w:t>Exit the program</w:t>
      </w:r>
    </w:p>
    <w:p w14:paraId="5E0691BC" w14:textId="5C210214" w:rsidR="006901C2" w:rsidRPr="007873E8" w:rsidRDefault="00B14D21" w:rsidP="006901C2">
      <w:pPr>
        <w:spacing w:after="0"/>
        <w:rPr>
          <w:strike/>
        </w:rPr>
      </w:pPr>
      <w:r w:rsidRPr="007873E8">
        <w:rPr>
          <w:strike/>
          <w:color w:val="FF0000"/>
        </w:rPr>
        <w:t>After a choice from the main menu is selected</w:t>
      </w:r>
      <w:r w:rsidR="009A46CB" w:rsidRPr="007873E8">
        <w:rPr>
          <w:strike/>
        </w:rPr>
        <w:t>, t</w:t>
      </w:r>
      <w:r w:rsidR="00447712" w:rsidRPr="007873E8">
        <w:rPr>
          <w:strike/>
        </w:rPr>
        <w:t xml:space="preserve">he program </w:t>
      </w:r>
      <w:r w:rsidR="00F21827" w:rsidRPr="007873E8">
        <w:rPr>
          <w:strike/>
        </w:rPr>
        <w:t xml:space="preserve">accurately </w:t>
      </w:r>
      <w:r w:rsidR="006901C2" w:rsidRPr="007873E8">
        <w:rPr>
          <w:strike/>
          <w:color w:val="FF0000"/>
        </w:rPr>
        <w:t>perform</w:t>
      </w:r>
      <w:r w:rsidR="00236391" w:rsidRPr="007873E8">
        <w:rPr>
          <w:strike/>
          <w:color w:val="FF0000"/>
        </w:rPr>
        <w:t>s</w:t>
      </w:r>
      <w:r w:rsidR="00447712" w:rsidRPr="007873E8">
        <w:rPr>
          <w:strike/>
        </w:rPr>
        <w:t xml:space="preserve"> the necessary operations and </w:t>
      </w:r>
      <w:r w:rsidR="00447712" w:rsidRPr="007873E8">
        <w:rPr>
          <w:strike/>
          <w:color w:val="FF0000"/>
        </w:rPr>
        <w:t xml:space="preserve">returns to the main </w:t>
      </w:r>
      <w:r w:rsidR="00447712" w:rsidRPr="007873E8">
        <w:rPr>
          <w:strike/>
        </w:rPr>
        <w:t xml:space="preserve">menu </w:t>
      </w:r>
      <w:r w:rsidRPr="007873E8">
        <w:rPr>
          <w:strike/>
          <w:color w:val="FF0000"/>
        </w:rPr>
        <w:t>unless option</w:t>
      </w:r>
      <w:r w:rsidR="00447712" w:rsidRPr="007873E8">
        <w:rPr>
          <w:strike/>
          <w:color w:val="FF0000"/>
        </w:rPr>
        <w:t xml:space="preserve"> </w:t>
      </w:r>
      <w:r w:rsidR="005F53FB" w:rsidRPr="007873E8">
        <w:rPr>
          <w:strike/>
          <w:color w:val="FF0000"/>
        </w:rPr>
        <w:t>"</w:t>
      </w:r>
      <w:r w:rsidR="009A46CB" w:rsidRPr="007873E8">
        <w:rPr>
          <w:strike/>
          <w:color w:val="FF0000"/>
        </w:rPr>
        <w:t>E</w:t>
      </w:r>
      <w:r w:rsidR="005F53FB" w:rsidRPr="007873E8">
        <w:rPr>
          <w:strike/>
          <w:color w:val="FF0000"/>
        </w:rPr>
        <w:t>"</w:t>
      </w:r>
      <w:r w:rsidR="00447712" w:rsidRPr="007873E8">
        <w:rPr>
          <w:strike/>
          <w:color w:val="FF0000"/>
        </w:rPr>
        <w:t xml:space="preserve"> is selected</w:t>
      </w:r>
      <w:r w:rsidR="00447712" w:rsidRPr="007873E8">
        <w:rPr>
          <w:strike/>
        </w:rPr>
        <w:t xml:space="preserve">. </w:t>
      </w:r>
    </w:p>
    <w:p w14:paraId="5E75AD67" w14:textId="77777777" w:rsidR="006901C2" w:rsidRPr="00D018E9" w:rsidRDefault="006901C2" w:rsidP="006901C2">
      <w:pPr>
        <w:spacing w:after="0"/>
      </w:pPr>
    </w:p>
    <w:p w14:paraId="44BFB16B" w14:textId="3D11BFB9" w:rsidR="003E3B02" w:rsidRPr="00D018E9" w:rsidRDefault="003E3B02" w:rsidP="006901C2">
      <w:pPr>
        <w:spacing w:after="0"/>
        <w:rPr>
          <w:b/>
          <w:bCs/>
          <w:u w:val="single"/>
        </w:rPr>
      </w:pPr>
      <w:r w:rsidRPr="00D018E9">
        <w:rPr>
          <w:b/>
          <w:bCs/>
          <w:u w:val="single"/>
        </w:rPr>
        <w:t>Note the following for each option</w:t>
      </w:r>
    </w:p>
    <w:p w14:paraId="48A1097F" w14:textId="77777777" w:rsidR="006901C2" w:rsidRPr="00D018E9" w:rsidRDefault="006901C2" w:rsidP="006901C2">
      <w:pPr>
        <w:spacing w:after="0"/>
        <w:rPr>
          <w:b/>
          <w:bCs/>
        </w:rPr>
      </w:pPr>
    </w:p>
    <w:p w14:paraId="3C981541" w14:textId="77777777" w:rsidR="006818B1" w:rsidRPr="00D018E9" w:rsidRDefault="003E3B02" w:rsidP="006901C2">
      <w:pPr>
        <w:spacing w:after="0"/>
        <w:rPr>
          <w:color w:val="00B050"/>
        </w:rPr>
      </w:pPr>
      <w:r w:rsidRPr="00D018E9">
        <w:rPr>
          <w:b/>
          <w:bCs/>
          <w:color w:val="00B050"/>
        </w:rPr>
        <w:t>A – Add new T</w:t>
      </w:r>
      <w:r w:rsidR="009A46CB" w:rsidRPr="00D018E9">
        <w:rPr>
          <w:b/>
          <w:bCs/>
          <w:color w:val="00B050"/>
        </w:rPr>
        <w:t>-</w:t>
      </w:r>
      <w:r w:rsidRPr="00D018E9">
        <w:rPr>
          <w:b/>
          <w:bCs/>
          <w:color w:val="00B050"/>
        </w:rPr>
        <w:t>Shirt details</w:t>
      </w:r>
    </w:p>
    <w:p w14:paraId="2FC34B6A" w14:textId="3A071407" w:rsidR="006901C2" w:rsidRPr="00D018E9" w:rsidRDefault="00915166" w:rsidP="006818B1">
      <w:pPr>
        <w:pStyle w:val="ListParagraph"/>
        <w:numPr>
          <w:ilvl w:val="0"/>
          <w:numId w:val="11"/>
        </w:numPr>
        <w:spacing w:after="0"/>
      </w:pPr>
      <w:r w:rsidRPr="007873E8">
        <w:rPr>
          <w:strike/>
          <w:color w:val="FF0000"/>
        </w:rPr>
        <w:t xml:space="preserve">For option </w:t>
      </w:r>
      <w:r w:rsidR="005F53FB" w:rsidRPr="007873E8">
        <w:rPr>
          <w:strike/>
          <w:color w:val="FF0000"/>
        </w:rPr>
        <w:t>"</w:t>
      </w:r>
      <w:r w:rsidR="00C2493F" w:rsidRPr="007873E8">
        <w:rPr>
          <w:strike/>
          <w:color w:val="FF0000"/>
        </w:rPr>
        <w:t>A</w:t>
      </w:r>
      <w:r w:rsidR="005F53FB" w:rsidRPr="007873E8">
        <w:rPr>
          <w:strike/>
          <w:color w:val="FF0000"/>
        </w:rPr>
        <w:t>"</w:t>
      </w:r>
      <w:r w:rsidR="00FA19A0" w:rsidRPr="007873E8">
        <w:rPr>
          <w:strike/>
          <w:color w:val="FF0000"/>
        </w:rPr>
        <w:t xml:space="preserve"> </w:t>
      </w:r>
      <w:r w:rsidR="00FA19A0" w:rsidRPr="007873E8">
        <w:rPr>
          <w:strike/>
          <w:highlight w:val="yellow"/>
        </w:rPr>
        <w:t xml:space="preserve">request the </w:t>
      </w:r>
      <w:r w:rsidR="00227BFC" w:rsidRPr="007873E8">
        <w:rPr>
          <w:strike/>
          <w:highlight w:val="yellow"/>
        </w:rPr>
        <w:t xml:space="preserve">Brand </w:t>
      </w:r>
      <w:r w:rsidR="00FA19A0" w:rsidRPr="007873E8">
        <w:rPr>
          <w:strike/>
          <w:highlight w:val="yellow"/>
        </w:rPr>
        <w:t>Name and the Size</w:t>
      </w:r>
      <w:r w:rsidR="00FA19A0" w:rsidRPr="007873E8">
        <w:rPr>
          <w:strike/>
        </w:rPr>
        <w:t xml:space="preserve"> using </w:t>
      </w:r>
      <w:r w:rsidR="00FA19A0" w:rsidRPr="007873E8">
        <w:rPr>
          <w:strike/>
          <w:color w:val="FF0000"/>
        </w:rPr>
        <w:t>2 separate requests</w:t>
      </w:r>
      <w:r w:rsidR="00FA19A0" w:rsidRPr="00D018E9">
        <w:t xml:space="preserve">. </w:t>
      </w:r>
      <w:r w:rsidR="00D274C6" w:rsidRPr="00D018E9">
        <w:t xml:space="preserve"> </w:t>
      </w:r>
    </w:p>
    <w:p w14:paraId="002B8EB9" w14:textId="15F863D7" w:rsidR="006901C2" w:rsidRPr="007873E8" w:rsidRDefault="00227BFC" w:rsidP="006818B1">
      <w:pPr>
        <w:pStyle w:val="ListParagraph"/>
        <w:numPr>
          <w:ilvl w:val="1"/>
          <w:numId w:val="11"/>
        </w:numPr>
        <w:spacing w:after="0"/>
        <w:rPr>
          <w:strike/>
        </w:rPr>
      </w:pPr>
      <w:r w:rsidRPr="007873E8">
        <w:rPr>
          <w:strike/>
        </w:rPr>
        <w:t xml:space="preserve">The </w:t>
      </w:r>
      <w:r w:rsidR="004365D6" w:rsidRPr="007873E8">
        <w:rPr>
          <w:strike/>
        </w:rPr>
        <w:t>Brand N</w:t>
      </w:r>
      <w:r w:rsidRPr="007873E8">
        <w:rPr>
          <w:strike/>
        </w:rPr>
        <w:t>ame</w:t>
      </w:r>
      <w:r w:rsidR="004365D6" w:rsidRPr="007873E8">
        <w:rPr>
          <w:strike/>
        </w:rPr>
        <w:t xml:space="preserve"> –</w:t>
      </w:r>
      <w:r w:rsidRPr="007873E8">
        <w:rPr>
          <w:strike/>
          <w:color w:val="FF0000"/>
          <w:highlight w:val="yellow"/>
        </w:rPr>
        <w:t xml:space="preserve">must be one of the three brand names </w:t>
      </w:r>
      <w:r w:rsidRPr="007873E8">
        <w:rPr>
          <w:strike/>
          <w:highlight w:val="yellow"/>
        </w:rPr>
        <w:t xml:space="preserve">entered </w:t>
      </w:r>
      <w:r w:rsidRPr="007873E8">
        <w:rPr>
          <w:strike/>
          <w:color w:val="FF0000"/>
          <w:highlight w:val="yellow"/>
        </w:rPr>
        <w:t>at the start of the program</w:t>
      </w:r>
    </w:p>
    <w:p w14:paraId="56E79F22" w14:textId="311DCED7" w:rsidR="006901C2" w:rsidRPr="007873E8" w:rsidRDefault="00227BFC" w:rsidP="006818B1">
      <w:pPr>
        <w:pStyle w:val="ListParagraph"/>
        <w:numPr>
          <w:ilvl w:val="1"/>
          <w:numId w:val="11"/>
        </w:numPr>
        <w:spacing w:after="0"/>
        <w:rPr>
          <w:strike/>
        </w:rPr>
      </w:pPr>
      <w:r w:rsidRPr="007873E8">
        <w:rPr>
          <w:strike/>
        </w:rPr>
        <w:t>The Size</w:t>
      </w:r>
      <w:r w:rsidR="004365D6" w:rsidRPr="007873E8">
        <w:rPr>
          <w:strike/>
        </w:rPr>
        <w:t xml:space="preserve">s - </w:t>
      </w:r>
      <w:r w:rsidRPr="007873E8">
        <w:rPr>
          <w:strike/>
          <w:color w:val="FF0000"/>
        </w:rPr>
        <w:t>must be either</w:t>
      </w:r>
      <w:r w:rsidR="00691410" w:rsidRPr="007873E8">
        <w:rPr>
          <w:strike/>
          <w:color w:val="FF0000"/>
        </w:rPr>
        <w:t xml:space="preserve"> </w:t>
      </w:r>
      <w:r w:rsidR="004365D6" w:rsidRPr="007873E8">
        <w:rPr>
          <w:strike/>
          <w:color w:val="FF0000"/>
        </w:rPr>
        <w:t>number</w:t>
      </w:r>
      <w:r w:rsidRPr="007873E8">
        <w:rPr>
          <w:strike/>
          <w:color w:val="FF0000"/>
        </w:rPr>
        <w:t xml:space="preserve"> </w:t>
      </w:r>
      <w:r w:rsidR="00691410" w:rsidRPr="007873E8">
        <w:rPr>
          <w:strike/>
          <w:color w:val="FF0000"/>
        </w:rPr>
        <w:t>1,2,3 or 4</w:t>
      </w:r>
    </w:p>
    <w:p w14:paraId="347B026F" w14:textId="4B320D7E" w:rsidR="006901C2" w:rsidRPr="00A97B4E" w:rsidRDefault="00D274C6" w:rsidP="006818B1">
      <w:pPr>
        <w:pStyle w:val="ListParagraph"/>
        <w:numPr>
          <w:ilvl w:val="0"/>
          <w:numId w:val="11"/>
        </w:numPr>
        <w:spacing w:after="0"/>
        <w:rPr>
          <w:strike/>
        </w:rPr>
      </w:pPr>
      <w:r w:rsidRPr="00A97B4E">
        <w:rPr>
          <w:strike/>
        </w:rPr>
        <w:t>p</w:t>
      </w:r>
      <w:r w:rsidR="00FA19A0" w:rsidRPr="00A97B4E">
        <w:rPr>
          <w:strike/>
        </w:rPr>
        <w:t>ut the final format together which must be Brand-Size example “Fendi-</w:t>
      </w:r>
      <w:r w:rsidR="00691410" w:rsidRPr="00A97B4E">
        <w:rPr>
          <w:strike/>
        </w:rPr>
        <w:t>1</w:t>
      </w:r>
      <w:r w:rsidR="00FA19A0" w:rsidRPr="00A97B4E">
        <w:rPr>
          <w:strike/>
        </w:rPr>
        <w:t>”</w:t>
      </w:r>
      <w:r w:rsidR="00691410" w:rsidRPr="00A97B4E">
        <w:rPr>
          <w:strike/>
        </w:rPr>
        <w:t xml:space="preserve">. </w:t>
      </w:r>
    </w:p>
    <w:p w14:paraId="2F7D2FEC" w14:textId="09AF6C2F" w:rsidR="006901C2" w:rsidRPr="00D018E9" w:rsidRDefault="00FA19A0" w:rsidP="006818B1">
      <w:pPr>
        <w:pStyle w:val="ListParagraph"/>
        <w:numPr>
          <w:ilvl w:val="0"/>
          <w:numId w:val="11"/>
        </w:numPr>
        <w:spacing w:after="0"/>
      </w:pPr>
      <w:r w:rsidRPr="00A97B4E">
        <w:rPr>
          <w:strike/>
        </w:rPr>
        <w:t>T</w:t>
      </w:r>
      <w:r w:rsidR="00D42CFE" w:rsidRPr="00A97B4E">
        <w:rPr>
          <w:strike/>
        </w:rPr>
        <w:t xml:space="preserve">he program </w:t>
      </w:r>
      <w:r w:rsidR="009A46CB" w:rsidRPr="00A97B4E">
        <w:rPr>
          <w:strike/>
        </w:rPr>
        <w:t xml:space="preserve">must </w:t>
      </w:r>
      <w:r w:rsidR="00D42CFE" w:rsidRPr="00A97B4E">
        <w:rPr>
          <w:strike/>
        </w:rPr>
        <w:t xml:space="preserve">display </w:t>
      </w:r>
      <w:r w:rsidR="009A46CB" w:rsidRPr="00A97B4E">
        <w:rPr>
          <w:strike/>
        </w:rPr>
        <w:t>“</w:t>
      </w:r>
      <w:r w:rsidR="004365D6" w:rsidRPr="00A97B4E">
        <w:rPr>
          <w:strike/>
        </w:rPr>
        <w:t xml:space="preserve">Error </w:t>
      </w:r>
      <w:r w:rsidR="009A46CB" w:rsidRPr="00A97B4E">
        <w:rPr>
          <w:strike/>
        </w:rPr>
        <w:t>T-Shirt re</w:t>
      </w:r>
      <w:r w:rsidR="00915166" w:rsidRPr="00A97B4E">
        <w:rPr>
          <w:strike/>
        </w:rPr>
        <w:t>cord already exists</w:t>
      </w:r>
      <w:r w:rsidR="005F53FB" w:rsidRPr="00A97B4E">
        <w:rPr>
          <w:strike/>
        </w:rPr>
        <w:t>"</w:t>
      </w:r>
      <w:r w:rsidR="009A46CB" w:rsidRPr="00A97B4E">
        <w:rPr>
          <w:strike/>
        </w:rPr>
        <w:t xml:space="preserve"> </w:t>
      </w:r>
      <w:r w:rsidRPr="00A97B4E">
        <w:rPr>
          <w:strike/>
        </w:rPr>
        <w:t>if one was already entered</w:t>
      </w:r>
      <w:r w:rsidR="00691410" w:rsidRPr="00A97B4E">
        <w:rPr>
          <w:strike/>
        </w:rPr>
        <w:t xml:space="preserve"> and previously stored (so this must</w:t>
      </w:r>
      <w:r w:rsidR="006901C2" w:rsidRPr="00A97B4E">
        <w:rPr>
          <w:strike/>
        </w:rPr>
        <w:t xml:space="preserve"> </w:t>
      </w:r>
      <w:r w:rsidR="00691410" w:rsidRPr="00A97B4E">
        <w:rPr>
          <w:strike/>
        </w:rPr>
        <w:t>be checked for before attempting to save</w:t>
      </w:r>
      <w:r w:rsidRPr="00D018E9">
        <w:t xml:space="preserve">. </w:t>
      </w:r>
    </w:p>
    <w:p w14:paraId="1E2B28BF" w14:textId="77777777" w:rsidR="00C52C1C" w:rsidRPr="00A97B4E" w:rsidRDefault="000E71B8" w:rsidP="006818B1">
      <w:pPr>
        <w:pStyle w:val="ListParagraph"/>
        <w:numPr>
          <w:ilvl w:val="0"/>
          <w:numId w:val="11"/>
        </w:numPr>
        <w:spacing w:after="0"/>
        <w:rPr>
          <w:strike/>
        </w:rPr>
      </w:pPr>
      <w:r w:rsidRPr="00A97B4E">
        <w:rPr>
          <w:strike/>
        </w:rPr>
        <w:t xml:space="preserve">You must use </w:t>
      </w:r>
      <w:r w:rsidRPr="00A97B4E">
        <w:rPr>
          <w:strike/>
          <w:highlight w:val="yellow"/>
        </w:rPr>
        <w:t>error exception</w:t>
      </w:r>
      <w:r w:rsidRPr="00A97B4E">
        <w:rPr>
          <w:strike/>
        </w:rPr>
        <w:t xml:space="preserve"> handling for full marks</w:t>
      </w:r>
      <w:r w:rsidR="00691410" w:rsidRPr="00A97B4E">
        <w:rPr>
          <w:strike/>
        </w:rPr>
        <w:t xml:space="preserve"> </w:t>
      </w:r>
    </w:p>
    <w:p w14:paraId="25DA8F58" w14:textId="4411431C" w:rsidR="006901C2" w:rsidRPr="00A97B4E" w:rsidRDefault="00691410" w:rsidP="00C52C1C">
      <w:pPr>
        <w:pStyle w:val="ListParagraph"/>
        <w:numPr>
          <w:ilvl w:val="1"/>
          <w:numId w:val="11"/>
        </w:numPr>
        <w:spacing w:after="0"/>
        <w:rPr>
          <w:strike/>
        </w:rPr>
      </w:pPr>
      <w:r w:rsidRPr="00A97B4E">
        <w:rPr>
          <w:strike/>
          <w:highlight w:val="yellow"/>
        </w:rPr>
        <w:t>throw</w:t>
      </w:r>
      <w:r w:rsidRPr="00A97B4E">
        <w:rPr>
          <w:strike/>
        </w:rPr>
        <w:t xml:space="preserve"> an exception</w:t>
      </w:r>
      <w:r w:rsidR="00C52C1C" w:rsidRPr="00A97B4E">
        <w:rPr>
          <w:strike/>
        </w:rPr>
        <w:t xml:space="preserve"> error</w:t>
      </w:r>
      <w:r w:rsidRPr="00A97B4E">
        <w:rPr>
          <w:strike/>
        </w:rPr>
        <w:t xml:space="preserve"> </w:t>
      </w:r>
      <w:r w:rsidRPr="00A97B4E">
        <w:rPr>
          <w:strike/>
          <w:color w:val="FF0000"/>
        </w:rPr>
        <w:t>if the user enters a number less than 1 or greater than 4</w:t>
      </w:r>
      <w:r w:rsidRPr="00A97B4E">
        <w:rPr>
          <w:strike/>
        </w:rPr>
        <w:t>.</w:t>
      </w:r>
      <w:r w:rsidR="006901C2" w:rsidRPr="00A97B4E">
        <w:rPr>
          <w:strike/>
        </w:rPr>
        <w:t xml:space="preserve"> </w:t>
      </w:r>
    </w:p>
    <w:p w14:paraId="04BD0373" w14:textId="283E4499" w:rsidR="00D42CFE" w:rsidRPr="00A97B4E" w:rsidRDefault="00D42CFE" w:rsidP="006818B1">
      <w:pPr>
        <w:pStyle w:val="ListParagraph"/>
        <w:numPr>
          <w:ilvl w:val="0"/>
          <w:numId w:val="11"/>
        </w:numPr>
        <w:spacing w:after="0"/>
        <w:rPr>
          <w:strike/>
        </w:rPr>
      </w:pPr>
      <w:r w:rsidRPr="00A97B4E">
        <w:rPr>
          <w:strike/>
        </w:rPr>
        <w:t xml:space="preserve">In case of </w:t>
      </w:r>
      <w:r w:rsidRPr="00A97B4E">
        <w:rPr>
          <w:strike/>
          <w:color w:val="FF0000"/>
        </w:rPr>
        <w:t>an invalid input</w:t>
      </w:r>
      <w:r w:rsidRPr="00A97B4E">
        <w:rPr>
          <w:strike/>
        </w:rPr>
        <w:t>, the user</w:t>
      </w:r>
      <w:r w:rsidR="006901C2" w:rsidRPr="00A97B4E">
        <w:rPr>
          <w:strike/>
        </w:rPr>
        <w:t xml:space="preserve"> must be</w:t>
      </w:r>
      <w:r w:rsidRPr="00A97B4E">
        <w:rPr>
          <w:strike/>
        </w:rPr>
        <w:t xml:space="preserve"> prompted to </w:t>
      </w:r>
      <w:r w:rsidRPr="00A97B4E">
        <w:rPr>
          <w:strike/>
          <w:color w:val="FF0000"/>
        </w:rPr>
        <w:t>re-enter the value until a valid value has been entered</w:t>
      </w:r>
      <w:r w:rsidRPr="00A97B4E">
        <w:rPr>
          <w:strike/>
        </w:rPr>
        <w:t>.</w:t>
      </w:r>
      <w:r w:rsidRPr="00A97B4E">
        <w:rPr>
          <w:strike/>
        </w:rPr>
        <w:tab/>
      </w:r>
    </w:p>
    <w:p w14:paraId="2EC0BFC4" w14:textId="4B42312E" w:rsidR="00654D1F" w:rsidRPr="00386197" w:rsidRDefault="00654D1F" w:rsidP="006818B1">
      <w:pPr>
        <w:pStyle w:val="ListParagraph"/>
        <w:numPr>
          <w:ilvl w:val="0"/>
          <w:numId w:val="11"/>
        </w:numPr>
        <w:spacing w:after="0"/>
        <w:rPr>
          <w:strike/>
        </w:rPr>
      </w:pPr>
      <w:r w:rsidRPr="00386197">
        <w:rPr>
          <w:strike/>
        </w:rPr>
        <w:t xml:space="preserve">If </w:t>
      </w:r>
      <w:r w:rsidRPr="00386197">
        <w:rPr>
          <w:strike/>
          <w:color w:val="FF0000"/>
        </w:rPr>
        <w:t>the input is correct</w:t>
      </w:r>
      <w:r w:rsidR="00C52C1C" w:rsidRPr="00386197">
        <w:rPr>
          <w:strike/>
        </w:rPr>
        <w:t xml:space="preserve">, </w:t>
      </w:r>
      <w:r w:rsidRPr="00386197">
        <w:rPr>
          <w:strike/>
        </w:rPr>
        <w:t xml:space="preserve"> </w:t>
      </w:r>
      <w:r w:rsidRPr="00386197">
        <w:rPr>
          <w:strike/>
          <w:highlight w:val="yellow"/>
        </w:rPr>
        <w:t>save the brand information to the array</w:t>
      </w:r>
      <w:r w:rsidRPr="00386197">
        <w:rPr>
          <w:strike/>
        </w:rPr>
        <w:t xml:space="preserve"> by searching the array, </w:t>
      </w:r>
      <w:r w:rsidR="004365D6" w:rsidRPr="00386197">
        <w:rPr>
          <w:strike/>
        </w:rPr>
        <w:t xml:space="preserve">for the first </w:t>
      </w:r>
      <w:r w:rsidR="00C52C1C" w:rsidRPr="00386197">
        <w:rPr>
          <w:strike/>
        </w:rPr>
        <w:t>available</w:t>
      </w:r>
      <w:r w:rsidR="004365D6" w:rsidRPr="00386197">
        <w:rPr>
          <w:strike/>
        </w:rPr>
        <w:t xml:space="preserve"> record </w:t>
      </w:r>
      <w:r w:rsidR="00C52C1C" w:rsidRPr="00386197">
        <w:rPr>
          <w:strike/>
        </w:rPr>
        <w:t xml:space="preserve">spot </w:t>
      </w:r>
      <w:r w:rsidR="004365D6" w:rsidRPr="00386197">
        <w:rPr>
          <w:strike/>
        </w:rPr>
        <w:t xml:space="preserve">(which can be a previously deleted brand (“NONE” – see option D below) OR a new record – once there are less than 20 T-Shirts stored. </w:t>
      </w:r>
    </w:p>
    <w:p w14:paraId="77DA6D8E" w14:textId="703F261C" w:rsidR="00F52BF7" w:rsidRPr="004563C0" w:rsidRDefault="00654D1F" w:rsidP="006818B1">
      <w:pPr>
        <w:pStyle w:val="ListParagraph"/>
        <w:numPr>
          <w:ilvl w:val="0"/>
          <w:numId w:val="11"/>
        </w:numPr>
        <w:spacing w:after="0"/>
        <w:rPr>
          <w:strike/>
        </w:rPr>
      </w:pPr>
      <w:r w:rsidRPr="004563C0">
        <w:rPr>
          <w:strike/>
          <w:color w:val="FF0000"/>
        </w:rPr>
        <w:t xml:space="preserve">notify the user that the record has been saved </w:t>
      </w:r>
      <w:r w:rsidRPr="004563C0">
        <w:rPr>
          <w:strike/>
        </w:rPr>
        <w:t xml:space="preserve">and </w:t>
      </w:r>
      <w:r w:rsidRPr="004563C0">
        <w:rPr>
          <w:strike/>
          <w:color w:val="FF0000"/>
        </w:rPr>
        <w:t xml:space="preserve">repeat the process for option A </w:t>
      </w:r>
      <w:r w:rsidRPr="004563C0">
        <w:rPr>
          <w:strike/>
        </w:rPr>
        <w:t xml:space="preserve">– user should be able to enter new </w:t>
      </w:r>
      <w:r w:rsidR="00C52C1C" w:rsidRPr="004563C0">
        <w:rPr>
          <w:strike/>
        </w:rPr>
        <w:t xml:space="preserve">brand </w:t>
      </w:r>
      <w:r w:rsidRPr="004563C0">
        <w:rPr>
          <w:strike/>
          <w:color w:val="FF0000"/>
        </w:rPr>
        <w:t>information until they enter “DONE</w:t>
      </w:r>
      <w:r w:rsidRPr="004563C0">
        <w:rPr>
          <w:strike/>
        </w:rPr>
        <w:t>” for the brand name</w:t>
      </w:r>
      <w:r w:rsidR="00C52C1C" w:rsidRPr="004563C0">
        <w:rPr>
          <w:strike/>
        </w:rPr>
        <w:t xml:space="preserve"> field or when the array </w:t>
      </w:r>
      <w:r w:rsidR="00C52C1C" w:rsidRPr="004563C0">
        <w:rPr>
          <w:strike/>
          <w:color w:val="FF0000"/>
        </w:rPr>
        <w:t>has 20 record</w:t>
      </w:r>
      <w:r w:rsidRPr="004563C0">
        <w:rPr>
          <w:strike/>
        </w:rPr>
        <w:t>.  Use a while loop to perform this task.</w:t>
      </w:r>
    </w:p>
    <w:p w14:paraId="22CBD117" w14:textId="1376FD8A" w:rsidR="006901C2" w:rsidRPr="00D018E9" w:rsidRDefault="006901C2" w:rsidP="006901C2">
      <w:pPr>
        <w:spacing w:after="0"/>
      </w:pPr>
    </w:p>
    <w:p w14:paraId="6DAA5AC0" w14:textId="77777777" w:rsidR="004365D6" w:rsidRPr="00D018E9" w:rsidRDefault="004365D6" w:rsidP="006901C2">
      <w:pPr>
        <w:spacing w:after="0"/>
        <w:rPr>
          <w:b/>
          <w:bCs/>
        </w:rPr>
      </w:pPr>
    </w:p>
    <w:p w14:paraId="3167220B" w14:textId="77777777" w:rsidR="004365D6" w:rsidRPr="00D018E9" w:rsidRDefault="004365D6" w:rsidP="006901C2">
      <w:pPr>
        <w:spacing w:after="0"/>
        <w:rPr>
          <w:b/>
          <w:bCs/>
        </w:rPr>
      </w:pPr>
    </w:p>
    <w:p w14:paraId="629555F4" w14:textId="77777777" w:rsidR="004365D6" w:rsidRPr="00D018E9" w:rsidRDefault="004365D6" w:rsidP="006901C2">
      <w:pPr>
        <w:spacing w:after="0"/>
        <w:rPr>
          <w:b/>
          <w:bCs/>
        </w:rPr>
      </w:pPr>
    </w:p>
    <w:p w14:paraId="0F6AAD41" w14:textId="5C91DB42" w:rsidR="006901C2" w:rsidRPr="00D018E9" w:rsidRDefault="006901C2" w:rsidP="006901C2">
      <w:pPr>
        <w:spacing w:after="0"/>
        <w:rPr>
          <w:b/>
          <w:bCs/>
        </w:rPr>
      </w:pPr>
      <w:r w:rsidRPr="00D018E9">
        <w:rPr>
          <w:b/>
          <w:bCs/>
        </w:rPr>
        <w:t xml:space="preserve">B </w:t>
      </w:r>
      <w:r w:rsidRPr="004563C0">
        <w:rPr>
          <w:b/>
          <w:bCs/>
          <w:strike/>
        </w:rPr>
        <w:t>- Edit existing T-Shirt details (Brand Name &amp; Size)</w:t>
      </w:r>
      <w:r w:rsidRPr="00D018E9">
        <w:rPr>
          <w:b/>
          <w:bCs/>
        </w:rPr>
        <w:t xml:space="preserve"> </w:t>
      </w:r>
    </w:p>
    <w:p w14:paraId="6E111EF3" w14:textId="47182EDA" w:rsidR="006901C2" w:rsidRPr="00C01418" w:rsidRDefault="00D50F71" w:rsidP="00C52C1C">
      <w:pPr>
        <w:pStyle w:val="ListParagraph"/>
        <w:numPr>
          <w:ilvl w:val="0"/>
          <w:numId w:val="12"/>
        </w:numPr>
        <w:spacing w:after="0"/>
        <w:rPr>
          <w:strike/>
        </w:rPr>
      </w:pPr>
      <w:r w:rsidRPr="00C01418">
        <w:rPr>
          <w:strike/>
        </w:rPr>
        <w:t xml:space="preserve">For option </w:t>
      </w:r>
      <w:r w:rsidR="005F53FB" w:rsidRPr="00C01418">
        <w:rPr>
          <w:strike/>
        </w:rPr>
        <w:t>"</w:t>
      </w:r>
      <w:r w:rsidR="00C2493F" w:rsidRPr="00C01418">
        <w:rPr>
          <w:strike/>
        </w:rPr>
        <w:t>B</w:t>
      </w:r>
      <w:r w:rsidR="005F53FB" w:rsidRPr="00C01418">
        <w:rPr>
          <w:strike/>
        </w:rPr>
        <w:t>"</w:t>
      </w:r>
      <w:r w:rsidR="006901C2" w:rsidRPr="00C01418">
        <w:rPr>
          <w:strike/>
        </w:rPr>
        <w:t xml:space="preserve"> ask the user for the brand entry they need to edit</w:t>
      </w:r>
      <w:r w:rsidR="00654D1F" w:rsidRPr="00C01418">
        <w:rPr>
          <w:strike/>
        </w:rPr>
        <w:t>;</w:t>
      </w:r>
      <w:r w:rsidR="006901C2" w:rsidRPr="00C01418">
        <w:rPr>
          <w:strike/>
        </w:rPr>
        <w:t xml:space="preserve"> it must be entered in the format Brand-size (example Fendi-2) </w:t>
      </w:r>
      <w:r w:rsidR="00D42CFE" w:rsidRPr="00C01418">
        <w:rPr>
          <w:strike/>
        </w:rPr>
        <w:t xml:space="preserve"> </w:t>
      </w:r>
    </w:p>
    <w:p w14:paraId="7CA4392E" w14:textId="49901B87" w:rsidR="006901C2" w:rsidRPr="00C01418" w:rsidRDefault="006901C2" w:rsidP="00C52C1C">
      <w:pPr>
        <w:pStyle w:val="ListParagraph"/>
        <w:numPr>
          <w:ilvl w:val="0"/>
          <w:numId w:val="12"/>
        </w:numPr>
        <w:spacing w:after="0"/>
        <w:rPr>
          <w:strike/>
        </w:rPr>
      </w:pPr>
      <w:r w:rsidRPr="00C01418">
        <w:rPr>
          <w:strike/>
        </w:rPr>
        <w:t>I</w:t>
      </w:r>
      <w:r w:rsidR="00D42CFE" w:rsidRPr="00C01418">
        <w:rPr>
          <w:strike/>
        </w:rPr>
        <w:t xml:space="preserve">f no </w:t>
      </w:r>
      <w:r w:rsidR="00D50F71" w:rsidRPr="00C01418">
        <w:rPr>
          <w:strike/>
        </w:rPr>
        <w:t>record</w:t>
      </w:r>
      <w:r w:rsidR="00D42CFE" w:rsidRPr="00C01418">
        <w:rPr>
          <w:strike/>
        </w:rPr>
        <w:t xml:space="preserve"> exist</w:t>
      </w:r>
      <w:r w:rsidR="00D50F71" w:rsidRPr="00C01418">
        <w:rPr>
          <w:strike/>
        </w:rPr>
        <w:t xml:space="preserve">s, the program </w:t>
      </w:r>
      <w:r w:rsidRPr="00C01418">
        <w:rPr>
          <w:strike/>
        </w:rPr>
        <w:t xml:space="preserve">must </w:t>
      </w:r>
      <w:r w:rsidR="00D50F71" w:rsidRPr="00C01418">
        <w:rPr>
          <w:strike/>
        </w:rPr>
        <w:t>display</w:t>
      </w:r>
      <w:r w:rsidRPr="00C01418">
        <w:rPr>
          <w:strike/>
        </w:rPr>
        <w:t xml:space="preserve"> </w:t>
      </w:r>
      <w:r w:rsidR="005F53FB" w:rsidRPr="00C01418">
        <w:rPr>
          <w:strike/>
        </w:rPr>
        <w:t>"</w:t>
      </w:r>
      <w:r w:rsidR="00D50F71" w:rsidRPr="00C01418">
        <w:rPr>
          <w:strike/>
        </w:rPr>
        <w:t xml:space="preserve"> </w:t>
      </w:r>
      <w:r w:rsidRPr="00C01418">
        <w:rPr>
          <w:strike/>
        </w:rPr>
        <w:t>Brand record not found for that entry</w:t>
      </w:r>
      <w:r w:rsidR="005F53FB" w:rsidRPr="00C01418">
        <w:rPr>
          <w:strike/>
        </w:rPr>
        <w:t>"</w:t>
      </w:r>
      <w:r w:rsidR="000E71B8" w:rsidRPr="00C01418">
        <w:rPr>
          <w:strike/>
        </w:rPr>
        <w:t xml:space="preserve"> </w:t>
      </w:r>
    </w:p>
    <w:p w14:paraId="194DE82E" w14:textId="77777777" w:rsidR="00C52C1C" w:rsidRPr="00250FE5" w:rsidRDefault="000E71B8" w:rsidP="00C52C1C">
      <w:pPr>
        <w:pStyle w:val="ListParagraph"/>
        <w:numPr>
          <w:ilvl w:val="0"/>
          <w:numId w:val="12"/>
        </w:numPr>
        <w:spacing w:after="0"/>
        <w:rPr>
          <w:strike/>
        </w:rPr>
      </w:pPr>
      <w:r w:rsidRPr="00250FE5">
        <w:rPr>
          <w:strike/>
        </w:rPr>
        <w:t>If the record exists</w:t>
      </w:r>
      <w:r w:rsidR="00D42CFE" w:rsidRPr="00250FE5">
        <w:rPr>
          <w:strike/>
        </w:rPr>
        <w:t>, display</w:t>
      </w:r>
      <w:r w:rsidR="00B155BF" w:rsidRPr="00250FE5">
        <w:rPr>
          <w:strike/>
        </w:rPr>
        <w:t xml:space="preserve"> the message “</w:t>
      </w:r>
      <w:r w:rsidR="00B155BF" w:rsidRPr="00727437">
        <w:rPr>
          <w:strike/>
        </w:rPr>
        <w:t>brand information found</w:t>
      </w:r>
      <w:r w:rsidR="00B155BF" w:rsidRPr="00250FE5">
        <w:rPr>
          <w:strike/>
        </w:rPr>
        <w:t>”</w:t>
      </w:r>
      <w:r w:rsidR="005B790B" w:rsidRPr="00250FE5">
        <w:rPr>
          <w:strike/>
        </w:rPr>
        <w:t xml:space="preserve"> then</w:t>
      </w:r>
      <w:r w:rsidR="00C52C1C" w:rsidRPr="00250FE5">
        <w:rPr>
          <w:strike/>
        </w:rPr>
        <w:t xml:space="preserve"> </w:t>
      </w:r>
    </w:p>
    <w:p w14:paraId="26342D24" w14:textId="77777777" w:rsidR="00C52C1C" w:rsidRPr="00250FE5" w:rsidRDefault="00B155BF" w:rsidP="00C52C1C">
      <w:pPr>
        <w:pStyle w:val="ListParagraph"/>
        <w:numPr>
          <w:ilvl w:val="0"/>
          <w:numId w:val="12"/>
        </w:numPr>
        <w:spacing w:after="0"/>
        <w:rPr>
          <w:strike/>
        </w:rPr>
      </w:pPr>
      <w:r w:rsidRPr="00250FE5">
        <w:rPr>
          <w:strike/>
        </w:rPr>
        <w:t>P</w:t>
      </w:r>
      <w:r w:rsidR="00D50F71" w:rsidRPr="00250FE5">
        <w:rPr>
          <w:strike/>
        </w:rPr>
        <w:t>rompt the user to enter new values</w:t>
      </w:r>
      <w:r w:rsidR="00654D1F" w:rsidRPr="00250FE5">
        <w:rPr>
          <w:strike/>
        </w:rPr>
        <w:t xml:space="preserve"> (“please enter updated information”)</w:t>
      </w:r>
    </w:p>
    <w:p w14:paraId="7B498BC7" w14:textId="77777777" w:rsidR="00C52C1C" w:rsidRPr="00D272D7" w:rsidRDefault="00C52C1C" w:rsidP="006901C2">
      <w:pPr>
        <w:pStyle w:val="ListParagraph"/>
        <w:numPr>
          <w:ilvl w:val="1"/>
          <w:numId w:val="12"/>
        </w:numPr>
        <w:spacing w:after="0"/>
        <w:rPr>
          <w:strike/>
        </w:rPr>
      </w:pPr>
      <w:r w:rsidRPr="00D272D7">
        <w:rPr>
          <w:strike/>
        </w:rPr>
        <w:t>F</w:t>
      </w:r>
      <w:r w:rsidR="00D50F71" w:rsidRPr="00D272D7">
        <w:rPr>
          <w:strike/>
        </w:rPr>
        <w:t>or each</w:t>
      </w:r>
      <w:r w:rsidR="00654D1F" w:rsidRPr="00D272D7">
        <w:rPr>
          <w:strike/>
        </w:rPr>
        <w:t xml:space="preserve"> value </w:t>
      </w:r>
      <w:r w:rsidR="00B155BF" w:rsidRPr="00D272D7">
        <w:rPr>
          <w:strike/>
        </w:rPr>
        <w:t>as with menu option A</w:t>
      </w:r>
      <w:r w:rsidR="00654D1F" w:rsidRPr="00D272D7">
        <w:rPr>
          <w:strike/>
        </w:rPr>
        <w:t>,</w:t>
      </w:r>
      <w:r w:rsidR="00B155BF" w:rsidRPr="00D272D7">
        <w:rPr>
          <w:strike/>
        </w:rPr>
        <w:t xml:space="preserve"> use separate requests for Brand and size and p</w:t>
      </w:r>
      <w:r w:rsidR="00D50F71" w:rsidRPr="00D272D7">
        <w:rPr>
          <w:strike/>
        </w:rPr>
        <w:t>erform the same validation</w:t>
      </w:r>
      <w:r w:rsidR="00654D1F" w:rsidRPr="00D272D7">
        <w:rPr>
          <w:strike/>
        </w:rPr>
        <w:t>s</w:t>
      </w:r>
      <w:r w:rsidR="005B790B" w:rsidRPr="00D272D7">
        <w:rPr>
          <w:strike/>
        </w:rPr>
        <w:t>.</w:t>
      </w:r>
    </w:p>
    <w:p w14:paraId="25AF562E" w14:textId="66C8679D" w:rsidR="00654D1F" w:rsidRPr="00BE1D45" w:rsidRDefault="00654D1F" w:rsidP="00C52C1C">
      <w:pPr>
        <w:pStyle w:val="ListParagraph"/>
        <w:numPr>
          <w:ilvl w:val="0"/>
          <w:numId w:val="12"/>
        </w:numPr>
        <w:spacing w:after="0"/>
        <w:rPr>
          <w:strike/>
        </w:rPr>
      </w:pPr>
      <w:r w:rsidRPr="00BE1D45">
        <w:rPr>
          <w:strike/>
        </w:rPr>
        <w:t>If the information</w:t>
      </w:r>
      <w:r w:rsidR="00C52C1C" w:rsidRPr="00BE1D45">
        <w:rPr>
          <w:strike/>
        </w:rPr>
        <w:t xml:space="preserve"> </w:t>
      </w:r>
      <w:proofErr w:type="gramStart"/>
      <w:r w:rsidR="00C52C1C" w:rsidRPr="00BE1D45">
        <w:rPr>
          <w:strike/>
        </w:rPr>
        <w:t xml:space="preserve">entered </w:t>
      </w:r>
      <w:r w:rsidRPr="00BE1D45">
        <w:rPr>
          <w:strike/>
        </w:rPr>
        <w:t xml:space="preserve"> is</w:t>
      </w:r>
      <w:proofErr w:type="gramEnd"/>
      <w:r w:rsidRPr="00BE1D45">
        <w:rPr>
          <w:strike/>
        </w:rPr>
        <w:t xml:space="preserve"> correct update that specific position in the array (that contained the old record) </w:t>
      </w:r>
      <w:r w:rsidR="00C52C1C" w:rsidRPr="00BE1D45">
        <w:rPr>
          <w:strike/>
        </w:rPr>
        <w:t xml:space="preserve">then </w:t>
      </w:r>
      <w:r w:rsidRPr="00BE1D45">
        <w:rPr>
          <w:strike/>
        </w:rPr>
        <w:t xml:space="preserve"> notify the user that the record is updated</w:t>
      </w:r>
      <w:r w:rsidR="00C52C1C" w:rsidRPr="00BE1D45">
        <w:rPr>
          <w:strike/>
        </w:rPr>
        <w:t xml:space="preserve"> – pressing enter should </w:t>
      </w:r>
      <w:r w:rsidRPr="00BE1D45">
        <w:rPr>
          <w:strike/>
        </w:rPr>
        <w:t xml:space="preserve"> the</w:t>
      </w:r>
      <w:r w:rsidR="00C52C1C" w:rsidRPr="00BE1D45">
        <w:rPr>
          <w:strike/>
        </w:rPr>
        <w:t>n</w:t>
      </w:r>
      <w:r w:rsidRPr="00BE1D45">
        <w:rPr>
          <w:strike/>
        </w:rPr>
        <w:t xml:space="preserve"> display the main menu.</w:t>
      </w:r>
    </w:p>
    <w:p w14:paraId="1B79612D" w14:textId="12AF3659" w:rsidR="005B790B" w:rsidRPr="00D018E9" w:rsidRDefault="005B790B" w:rsidP="005B790B">
      <w:pPr>
        <w:spacing w:after="0"/>
      </w:pPr>
    </w:p>
    <w:p w14:paraId="66C49D3E" w14:textId="2D6D3F01" w:rsidR="005B790B" w:rsidRPr="00BE1D45" w:rsidRDefault="005B790B" w:rsidP="005B790B">
      <w:pPr>
        <w:spacing w:after="0"/>
        <w:rPr>
          <w:strike/>
        </w:rPr>
      </w:pPr>
      <w:r w:rsidRPr="00BE1D45">
        <w:rPr>
          <w:b/>
          <w:bCs/>
          <w:strike/>
        </w:rPr>
        <w:t xml:space="preserve">C - </w:t>
      </w:r>
      <w:r w:rsidR="00F52BF7" w:rsidRPr="00BE1D45">
        <w:rPr>
          <w:b/>
          <w:bCs/>
          <w:strike/>
        </w:rPr>
        <w:t>Display all T-Shirts in store (display the Brand Name &amp; Size)</w:t>
      </w:r>
    </w:p>
    <w:p w14:paraId="7CBB7A7A" w14:textId="77777777" w:rsidR="00C52C1C" w:rsidRPr="00BE1D45" w:rsidRDefault="00C2493F" w:rsidP="00C52C1C">
      <w:pPr>
        <w:pStyle w:val="ListParagraph"/>
        <w:numPr>
          <w:ilvl w:val="0"/>
          <w:numId w:val="13"/>
        </w:numPr>
        <w:spacing w:after="0"/>
        <w:rPr>
          <w:strike/>
        </w:rPr>
      </w:pPr>
      <w:r w:rsidRPr="00BE1D45">
        <w:rPr>
          <w:strike/>
        </w:rPr>
        <w:t xml:space="preserve">For option "C" the program </w:t>
      </w:r>
      <w:r w:rsidR="005B790B" w:rsidRPr="00BE1D45">
        <w:rPr>
          <w:strike/>
        </w:rPr>
        <w:t xml:space="preserve">must </w:t>
      </w:r>
      <w:r w:rsidRPr="00BE1D45">
        <w:rPr>
          <w:strike/>
        </w:rPr>
        <w:t>displays</w:t>
      </w:r>
      <w:r w:rsidR="005B790B" w:rsidRPr="00BE1D45">
        <w:rPr>
          <w:strike/>
        </w:rPr>
        <w:t xml:space="preserve"> all the saved brand</w:t>
      </w:r>
      <w:r w:rsidR="00CC4BF7" w:rsidRPr="00BE1D45">
        <w:rPr>
          <w:strike/>
        </w:rPr>
        <w:t xml:space="preserve"> </w:t>
      </w:r>
      <w:r w:rsidR="005B790B" w:rsidRPr="00BE1D45">
        <w:rPr>
          <w:strike/>
        </w:rPr>
        <w:t xml:space="preserve">information </w:t>
      </w:r>
      <w:r w:rsidR="00F52BF7" w:rsidRPr="00BE1D45">
        <w:rPr>
          <w:strike/>
        </w:rPr>
        <w:t>to the screen</w:t>
      </w:r>
      <w:r w:rsidRPr="00BE1D45">
        <w:rPr>
          <w:strike/>
        </w:rPr>
        <w:t>.</w:t>
      </w:r>
      <w:r w:rsidR="00654D1F" w:rsidRPr="00BE1D45">
        <w:rPr>
          <w:strike/>
        </w:rPr>
        <w:t xml:space="preserve"> </w:t>
      </w:r>
    </w:p>
    <w:p w14:paraId="632778B4" w14:textId="3AA8E73A" w:rsidR="00C2493F" w:rsidRPr="00BE1D45" w:rsidRDefault="00654D1F" w:rsidP="00C52C1C">
      <w:pPr>
        <w:pStyle w:val="ListParagraph"/>
        <w:numPr>
          <w:ilvl w:val="0"/>
          <w:numId w:val="13"/>
        </w:numPr>
        <w:spacing w:after="0"/>
        <w:rPr>
          <w:strike/>
        </w:rPr>
      </w:pPr>
      <w:r w:rsidRPr="00BE1D45">
        <w:rPr>
          <w:strike/>
        </w:rPr>
        <w:t>After which when the user presses enter t</w:t>
      </w:r>
      <w:r w:rsidR="00C52C1C" w:rsidRPr="00BE1D45">
        <w:rPr>
          <w:strike/>
        </w:rPr>
        <w:t>he program</w:t>
      </w:r>
      <w:r w:rsidRPr="00BE1D45">
        <w:rPr>
          <w:strike/>
        </w:rPr>
        <w:t xml:space="preserve"> must return to the main menu</w:t>
      </w:r>
      <w:r w:rsidR="004365D6" w:rsidRPr="00BE1D45">
        <w:rPr>
          <w:strike/>
        </w:rPr>
        <w:t xml:space="preserve"> – prompt the user to press enter to return to the main menu</w:t>
      </w:r>
      <w:r w:rsidRPr="00BE1D45">
        <w:rPr>
          <w:strike/>
        </w:rPr>
        <w:t>.</w:t>
      </w:r>
    </w:p>
    <w:p w14:paraId="6779187F" w14:textId="77777777" w:rsidR="00447712" w:rsidRPr="00D018E9" w:rsidRDefault="00447712" w:rsidP="006901C2">
      <w:pPr>
        <w:pStyle w:val="ListParagraph"/>
        <w:spacing w:after="0"/>
        <w:ind w:left="1440"/>
      </w:pPr>
    </w:p>
    <w:p w14:paraId="500C3A95" w14:textId="484BD3C8" w:rsidR="00F52BF7" w:rsidRPr="00BE1D45" w:rsidRDefault="00F52BF7" w:rsidP="00F52BF7">
      <w:pPr>
        <w:spacing w:after="0"/>
        <w:rPr>
          <w:b/>
          <w:bCs/>
          <w:strike/>
        </w:rPr>
      </w:pPr>
      <w:r w:rsidRPr="00BE1D45">
        <w:rPr>
          <w:b/>
          <w:bCs/>
          <w:strike/>
        </w:rPr>
        <w:t xml:space="preserve">D - Delete existing T-Shirt details (Brand Name &amp; Size) </w:t>
      </w:r>
    </w:p>
    <w:p w14:paraId="0030576D" w14:textId="5CCB263B" w:rsidR="00F52BF7" w:rsidRPr="00D018E9" w:rsidRDefault="00F52BF7" w:rsidP="00B144B4">
      <w:pPr>
        <w:pStyle w:val="ListParagraph"/>
        <w:numPr>
          <w:ilvl w:val="0"/>
          <w:numId w:val="14"/>
        </w:numPr>
        <w:spacing w:after="0"/>
      </w:pPr>
      <w:r w:rsidRPr="00BE1D45">
        <w:rPr>
          <w:strike/>
        </w:rPr>
        <w:t xml:space="preserve">For option "D" ask the user for the brand entry they need to </w:t>
      </w:r>
      <w:proofErr w:type="gramStart"/>
      <w:r w:rsidR="00C762B0" w:rsidRPr="00BE1D45">
        <w:rPr>
          <w:strike/>
        </w:rPr>
        <w:t xml:space="preserve">delete; </w:t>
      </w:r>
      <w:r w:rsidRPr="00BE1D45">
        <w:rPr>
          <w:strike/>
        </w:rPr>
        <w:t xml:space="preserve"> it</w:t>
      </w:r>
      <w:proofErr w:type="gramEnd"/>
      <w:r w:rsidRPr="00BE1D45">
        <w:rPr>
          <w:strike/>
        </w:rPr>
        <w:t xml:space="preserve"> must be entered in the format Brand-size (example Fendi-2)  </w:t>
      </w:r>
    </w:p>
    <w:p w14:paraId="59969649" w14:textId="79CC59E5" w:rsidR="00F52BF7" w:rsidRPr="00BE1D45" w:rsidRDefault="00F52BF7" w:rsidP="00B144B4">
      <w:pPr>
        <w:pStyle w:val="ListParagraph"/>
        <w:numPr>
          <w:ilvl w:val="0"/>
          <w:numId w:val="14"/>
        </w:numPr>
        <w:spacing w:after="0"/>
        <w:rPr>
          <w:strike/>
        </w:rPr>
      </w:pPr>
      <w:r w:rsidRPr="00BE1D45">
        <w:rPr>
          <w:strike/>
        </w:rPr>
        <w:t xml:space="preserve">If no record exists, the program must display " Brand record not found for that entry" </w:t>
      </w:r>
      <w:r w:rsidR="00C762B0" w:rsidRPr="00BE1D45">
        <w:rPr>
          <w:strike/>
        </w:rPr>
        <w:t>then return to the main menu</w:t>
      </w:r>
    </w:p>
    <w:p w14:paraId="1BDA633D" w14:textId="77777777" w:rsidR="00B144B4" w:rsidRPr="00F47E6B" w:rsidRDefault="00F52BF7" w:rsidP="00B144B4">
      <w:pPr>
        <w:pStyle w:val="ListParagraph"/>
        <w:numPr>
          <w:ilvl w:val="0"/>
          <w:numId w:val="14"/>
        </w:numPr>
        <w:spacing w:after="0"/>
        <w:rPr>
          <w:strike/>
        </w:rPr>
      </w:pPr>
      <w:r w:rsidRPr="00F47E6B">
        <w:rPr>
          <w:strike/>
        </w:rPr>
        <w:t xml:space="preserve">If the record exists, display the message “brand information found </w:t>
      </w:r>
      <w:r w:rsidR="00654D1F" w:rsidRPr="00F47E6B">
        <w:rPr>
          <w:strike/>
        </w:rPr>
        <w:t>are you</w:t>
      </w:r>
      <w:r w:rsidR="004365D6" w:rsidRPr="00F47E6B">
        <w:rPr>
          <w:strike/>
        </w:rPr>
        <w:t xml:space="preserve"> sure you</w:t>
      </w:r>
      <w:r w:rsidR="00654D1F" w:rsidRPr="00F47E6B">
        <w:rPr>
          <w:strike/>
        </w:rPr>
        <w:t xml:space="preserve"> want to delete Y/N” </w:t>
      </w:r>
    </w:p>
    <w:p w14:paraId="00256353" w14:textId="77777777" w:rsidR="00B144B4" w:rsidRPr="00F47E6B" w:rsidRDefault="00B144B4" w:rsidP="00B144B4">
      <w:pPr>
        <w:pStyle w:val="ListParagraph"/>
        <w:numPr>
          <w:ilvl w:val="1"/>
          <w:numId w:val="14"/>
        </w:numPr>
        <w:spacing w:after="0"/>
        <w:rPr>
          <w:strike/>
        </w:rPr>
      </w:pPr>
      <w:r w:rsidRPr="00F47E6B">
        <w:rPr>
          <w:strike/>
        </w:rPr>
        <w:t>I</w:t>
      </w:r>
      <w:r w:rsidR="00654D1F" w:rsidRPr="00F47E6B">
        <w:rPr>
          <w:strike/>
        </w:rPr>
        <w:t xml:space="preserve">f the user enters </w:t>
      </w:r>
      <w:r w:rsidR="004365D6" w:rsidRPr="00F47E6B">
        <w:rPr>
          <w:strike/>
        </w:rPr>
        <w:t>“</w:t>
      </w:r>
      <w:r w:rsidR="00654D1F" w:rsidRPr="00F47E6B">
        <w:rPr>
          <w:strike/>
        </w:rPr>
        <w:t>Y</w:t>
      </w:r>
      <w:r w:rsidR="004365D6" w:rsidRPr="00F47E6B">
        <w:rPr>
          <w:strike/>
        </w:rPr>
        <w:t>”</w:t>
      </w:r>
      <w:r w:rsidR="00654D1F" w:rsidRPr="00F47E6B">
        <w:rPr>
          <w:strike/>
        </w:rPr>
        <w:t xml:space="preserve"> replace the brand information </w:t>
      </w:r>
      <w:r w:rsidR="004365D6" w:rsidRPr="00F47E6B">
        <w:rPr>
          <w:strike/>
        </w:rPr>
        <w:t xml:space="preserve">record </w:t>
      </w:r>
      <w:r w:rsidR="00654D1F" w:rsidRPr="00F47E6B">
        <w:rPr>
          <w:strike/>
        </w:rPr>
        <w:t>with the value “NONE”</w:t>
      </w:r>
      <w:r w:rsidR="004365D6" w:rsidRPr="00F47E6B">
        <w:rPr>
          <w:strike/>
        </w:rPr>
        <w:t xml:space="preserve"> then return to the main menu.</w:t>
      </w:r>
    </w:p>
    <w:p w14:paraId="19247ECA" w14:textId="6FF0B38F" w:rsidR="006A422A" w:rsidRPr="00F47E6B" w:rsidRDefault="006A422A" w:rsidP="00B144B4">
      <w:pPr>
        <w:pStyle w:val="ListParagraph"/>
        <w:numPr>
          <w:ilvl w:val="1"/>
          <w:numId w:val="14"/>
        </w:numPr>
        <w:spacing w:after="0"/>
        <w:rPr>
          <w:strike/>
        </w:rPr>
      </w:pPr>
      <w:r w:rsidRPr="00F47E6B">
        <w:rPr>
          <w:strike/>
        </w:rPr>
        <w:t>IF the user enters “N” return to the main menu.</w:t>
      </w:r>
    </w:p>
    <w:p w14:paraId="13831EB8" w14:textId="77777777" w:rsidR="00F52BF7" w:rsidRPr="00D018E9" w:rsidRDefault="00F52BF7" w:rsidP="00F52BF7">
      <w:pPr>
        <w:spacing w:after="0"/>
      </w:pPr>
    </w:p>
    <w:p w14:paraId="3D7A88B2" w14:textId="0CAD0B25" w:rsidR="00B144B4" w:rsidRPr="00D018E9" w:rsidRDefault="00B144B4" w:rsidP="00B144B4">
      <w:pPr>
        <w:spacing w:after="0"/>
        <w:rPr>
          <w:b/>
          <w:bCs/>
        </w:rPr>
      </w:pPr>
      <w:r w:rsidRPr="00D018E9">
        <w:rPr>
          <w:b/>
          <w:bCs/>
        </w:rPr>
        <w:t>Sample Test Plan</w:t>
      </w:r>
      <w:r w:rsidR="00C762B0" w:rsidRPr="00D018E9">
        <w:rPr>
          <w:b/>
          <w:bCs/>
        </w:rPr>
        <w:t xml:space="preserve"> - 5 marks</w:t>
      </w:r>
      <w:r w:rsidRPr="00D018E9">
        <w:rPr>
          <w:b/>
          <w:bCs/>
        </w:rPr>
        <w:t>:</w:t>
      </w:r>
    </w:p>
    <w:p w14:paraId="796DD04D" w14:textId="24C66DA1" w:rsidR="00CC4BF7" w:rsidRPr="0083385E" w:rsidRDefault="003B453D" w:rsidP="006818B1">
      <w:pPr>
        <w:spacing w:after="0"/>
        <w:rPr>
          <w:strike/>
        </w:rPr>
      </w:pPr>
      <w:r w:rsidRPr="0083385E">
        <w:rPr>
          <w:strike/>
        </w:rPr>
        <w:t xml:space="preserve">Please </w:t>
      </w:r>
      <w:r w:rsidR="006818B1" w:rsidRPr="0083385E">
        <w:rPr>
          <w:strike/>
        </w:rPr>
        <w:t xml:space="preserve">pay attention to the marking Rubric </w:t>
      </w:r>
      <w:r w:rsidR="00CC4BF7" w:rsidRPr="0083385E">
        <w:rPr>
          <w:strike/>
        </w:rPr>
        <w:t xml:space="preserve">(available on class portal in same location as assignment - </w:t>
      </w:r>
      <w:proofErr w:type="spellStart"/>
      <w:r w:rsidR="00CC4BF7" w:rsidRPr="0083385E">
        <w:rPr>
          <w:strike/>
        </w:rPr>
        <w:t>eConestoga</w:t>
      </w:r>
      <w:proofErr w:type="spellEnd"/>
      <w:r w:rsidR="00CC4BF7" w:rsidRPr="0083385E">
        <w:rPr>
          <w:strike/>
        </w:rPr>
        <w:t>)</w:t>
      </w:r>
      <w:r w:rsidR="00B144B4" w:rsidRPr="0083385E">
        <w:rPr>
          <w:strike/>
        </w:rPr>
        <w:t xml:space="preserve"> each of the </w:t>
      </w:r>
      <w:r w:rsidR="00B144B4" w:rsidRPr="0083385E">
        <w:rPr>
          <w:b/>
          <w:bCs/>
          <w:strike/>
        </w:rPr>
        <w:t xml:space="preserve">items </w:t>
      </w:r>
      <w:r w:rsidR="002C4864" w:rsidRPr="0083385E">
        <w:rPr>
          <w:b/>
          <w:bCs/>
          <w:strike/>
        </w:rPr>
        <w:t>#2-10 under option A</w:t>
      </w:r>
      <w:r w:rsidR="002C4864" w:rsidRPr="0083385E">
        <w:rPr>
          <w:strike/>
        </w:rPr>
        <w:t xml:space="preserve"> - </w:t>
      </w:r>
      <w:r w:rsidR="00B144B4" w:rsidRPr="0083385E">
        <w:rPr>
          <w:strike/>
        </w:rPr>
        <w:t xml:space="preserve"> represents a test</w:t>
      </w:r>
      <w:r w:rsidR="00C762B0" w:rsidRPr="0083385E">
        <w:rPr>
          <w:strike/>
        </w:rPr>
        <w:t xml:space="preserve"> item on your plan</w:t>
      </w:r>
      <w:r w:rsidR="002C4864" w:rsidRPr="0083385E">
        <w:rPr>
          <w:strike/>
        </w:rPr>
        <w:t xml:space="preserve"> and must be represented as shown in the test plan example below:</w:t>
      </w:r>
    </w:p>
    <w:p w14:paraId="6B68798D" w14:textId="77777777" w:rsidR="002C4864" w:rsidRPr="00D018E9" w:rsidRDefault="002C4864" w:rsidP="006818B1">
      <w:pPr>
        <w:spacing w:after="0"/>
      </w:pPr>
    </w:p>
    <w:p w14:paraId="45586BE8" w14:textId="38B06FAA" w:rsidR="00B144B4" w:rsidRPr="00D018E9" w:rsidRDefault="00B144B4" w:rsidP="006818B1">
      <w:pPr>
        <w:spacing w:after="0"/>
      </w:pPr>
      <w:r w:rsidRPr="00D018E9">
        <w:t xml:space="preserve">Outline the test plan in this </w:t>
      </w:r>
      <w:r w:rsidR="00DF0D99" w:rsidRPr="00D018E9">
        <w:t xml:space="preserve">example </w:t>
      </w:r>
      <w:r w:rsidRPr="00D018E9">
        <w:t>format</w:t>
      </w:r>
      <w:r w:rsidR="00DF0D99" w:rsidRPr="00D018E9">
        <w:t xml:space="preserve"> shown below</w:t>
      </w:r>
      <w:r w:rsidRPr="00D018E9">
        <w:t>.</w:t>
      </w:r>
    </w:p>
    <w:p w14:paraId="3BB983AA" w14:textId="041ADD50" w:rsidR="00DF0D99" w:rsidRPr="00D018E9" w:rsidRDefault="00B144B4" w:rsidP="00DF0D99">
      <w:pPr>
        <w:spacing w:after="0"/>
      </w:pPr>
      <w:r w:rsidRPr="00D018E9">
        <w:t>Test Plan for Assignment #4</w:t>
      </w:r>
      <w:r w:rsidR="002C4864" w:rsidRPr="00D018E9">
        <w:t xml:space="preserve">         </w:t>
      </w:r>
      <w:r w:rsidRPr="00D018E9">
        <w:t xml:space="preserve">Coder: </w:t>
      </w:r>
      <w:r w:rsidRPr="00D018E9">
        <w:rPr>
          <w:u w:val="single"/>
        </w:rPr>
        <w:t>&lt;your name &gt;</w:t>
      </w:r>
      <w:r w:rsidR="002C4864" w:rsidRPr="00D018E9">
        <w:t xml:space="preserve">                    </w:t>
      </w:r>
      <w:r w:rsidR="00DF0D99" w:rsidRPr="00D018E9">
        <w:t xml:space="preserve">Tester: </w:t>
      </w:r>
      <w:r w:rsidR="00DF0D99" w:rsidRPr="00D018E9">
        <w:rPr>
          <w:u w:val="single"/>
        </w:rPr>
        <w:t>&lt;your name &gt;</w:t>
      </w:r>
      <w:r w:rsidR="00DF0D99" w:rsidRPr="00D018E9">
        <w:t xml:space="preserve"> (in this case)</w:t>
      </w:r>
    </w:p>
    <w:p w14:paraId="7C04475A" w14:textId="4B324965" w:rsidR="00DF0D99" w:rsidRPr="00D018E9" w:rsidRDefault="00DF0D99" w:rsidP="00DF0D99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72"/>
        <w:gridCol w:w="4806"/>
        <w:gridCol w:w="2538"/>
      </w:tblGrid>
      <w:tr w:rsidR="00DF0D99" w:rsidRPr="00D018E9" w14:paraId="36F1B67F" w14:textId="77777777" w:rsidTr="00DF0D99">
        <w:tc>
          <w:tcPr>
            <w:tcW w:w="3672" w:type="dxa"/>
          </w:tcPr>
          <w:p w14:paraId="09DD15AD" w14:textId="6348EA16" w:rsidR="00DF0D99" w:rsidRPr="00D018E9" w:rsidRDefault="00DF0D99" w:rsidP="00DF0D99">
            <w:pPr>
              <w:rPr>
                <w:u w:val="single"/>
              </w:rPr>
            </w:pPr>
            <w:r w:rsidRPr="00D018E9">
              <w:rPr>
                <w:u w:val="single"/>
              </w:rPr>
              <w:t>Test</w:t>
            </w:r>
            <w:r w:rsidR="002C4864" w:rsidRPr="00D018E9">
              <w:rPr>
                <w:u w:val="single"/>
              </w:rPr>
              <w:t xml:space="preserve"> </w:t>
            </w:r>
            <w:proofErr w:type="gramStart"/>
            <w:r w:rsidR="002C4864" w:rsidRPr="00D018E9">
              <w:rPr>
                <w:u w:val="single"/>
              </w:rPr>
              <w:t xml:space="preserve">description </w:t>
            </w:r>
            <w:r w:rsidRPr="00D018E9">
              <w:rPr>
                <w:u w:val="single"/>
              </w:rPr>
              <w:t xml:space="preserve"> From</w:t>
            </w:r>
            <w:proofErr w:type="gramEnd"/>
            <w:r w:rsidRPr="00D018E9">
              <w:rPr>
                <w:u w:val="single"/>
              </w:rPr>
              <w:t xml:space="preserve"> Rubric</w:t>
            </w:r>
          </w:p>
        </w:tc>
        <w:tc>
          <w:tcPr>
            <w:tcW w:w="4806" w:type="dxa"/>
          </w:tcPr>
          <w:p w14:paraId="01953CE8" w14:textId="792AC548" w:rsidR="00DF0D99" w:rsidRPr="00D018E9" w:rsidRDefault="00DF0D99" w:rsidP="00DF0D99">
            <w:pPr>
              <w:rPr>
                <w:u w:val="single"/>
              </w:rPr>
            </w:pPr>
            <w:r w:rsidRPr="00D018E9">
              <w:rPr>
                <w:u w:val="single"/>
              </w:rPr>
              <w:t>Expected Result</w:t>
            </w:r>
          </w:p>
        </w:tc>
        <w:tc>
          <w:tcPr>
            <w:tcW w:w="2538" w:type="dxa"/>
          </w:tcPr>
          <w:p w14:paraId="554E4674" w14:textId="0BA064DA" w:rsidR="00DF0D99" w:rsidRPr="00D018E9" w:rsidRDefault="00DF0D99" w:rsidP="00DF0D99">
            <w:pPr>
              <w:rPr>
                <w:u w:val="single"/>
              </w:rPr>
            </w:pPr>
            <w:r w:rsidRPr="00D018E9">
              <w:rPr>
                <w:u w:val="single"/>
              </w:rPr>
              <w:t>Test Pass or Fail</w:t>
            </w:r>
          </w:p>
        </w:tc>
      </w:tr>
      <w:tr w:rsidR="00DF0D99" w:rsidRPr="00D018E9" w14:paraId="476F5F22" w14:textId="77777777" w:rsidTr="00DF0D99">
        <w:tc>
          <w:tcPr>
            <w:tcW w:w="3672" w:type="dxa"/>
          </w:tcPr>
          <w:p w14:paraId="71F2E9B8" w14:textId="22D0CC7E" w:rsidR="00DF0D99" w:rsidRPr="00D018E9" w:rsidRDefault="002C4864" w:rsidP="00DF0D99">
            <w:pPr>
              <w:rPr>
                <w:u w:val="single"/>
              </w:rPr>
            </w:pPr>
            <w:r w:rsidRPr="00D018E9">
              <w:rPr>
                <w:u w:val="single"/>
              </w:rPr>
              <w:t>&lt;description of what is being tested&gt;</w:t>
            </w:r>
          </w:p>
        </w:tc>
        <w:tc>
          <w:tcPr>
            <w:tcW w:w="4806" w:type="dxa"/>
          </w:tcPr>
          <w:p w14:paraId="0EFD31E8" w14:textId="5972B0CE" w:rsidR="00DF0D99" w:rsidRPr="00D018E9" w:rsidRDefault="002C4864" w:rsidP="00DF0D99">
            <w:pPr>
              <w:rPr>
                <w:u w:val="single"/>
              </w:rPr>
            </w:pPr>
            <w:r w:rsidRPr="00D018E9">
              <w:rPr>
                <w:u w:val="single"/>
              </w:rPr>
              <w:t xml:space="preserve">&lt;what you expect to happen when that feature is </w:t>
            </w:r>
            <w:proofErr w:type="gramStart"/>
            <w:r w:rsidRPr="00D018E9">
              <w:rPr>
                <w:u w:val="single"/>
              </w:rPr>
              <w:t>tested</w:t>
            </w:r>
            <w:proofErr w:type="gramEnd"/>
            <w:r w:rsidRPr="00D018E9">
              <w:rPr>
                <w:u w:val="single"/>
              </w:rPr>
              <w:t xml:space="preserve"> or action happens &gt;</w:t>
            </w:r>
          </w:p>
        </w:tc>
        <w:tc>
          <w:tcPr>
            <w:tcW w:w="2538" w:type="dxa"/>
          </w:tcPr>
          <w:p w14:paraId="227040B7" w14:textId="56995496" w:rsidR="002C4864" w:rsidRPr="00D018E9" w:rsidRDefault="002C4864" w:rsidP="00DF0D99">
            <w:r w:rsidRPr="00D018E9">
              <w:t xml:space="preserve">&lt;If the expected result happens pass if it </w:t>
            </w:r>
            <w:proofErr w:type="gramStart"/>
            <w:r w:rsidRPr="00D018E9">
              <w:t>doesn’t</w:t>
            </w:r>
            <w:proofErr w:type="gramEnd"/>
            <w:r w:rsidRPr="00D018E9">
              <w:t xml:space="preserve"> happen fail&gt;</w:t>
            </w:r>
          </w:p>
        </w:tc>
      </w:tr>
      <w:tr w:rsidR="002C4864" w:rsidRPr="00D018E9" w14:paraId="0AB30B5A" w14:textId="77777777" w:rsidTr="00DF0D99">
        <w:tc>
          <w:tcPr>
            <w:tcW w:w="3672" w:type="dxa"/>
          </w:tcPr>
          <w:p w14:paraId="5DDACCC2" w14:textId="19DDDC9F" w:rsidR="002C4864" w:rsidRPr="00D018E9" w:rsidRDefault="002C4864" w:rsidP="00DF0D99">
            <w:pPr>
              <w:rPr>
                <w:b/>
                <w:bCs/>
                <w:u w:val="single"/>
              </w:rPr>
            </w:pPr>
            <w:r w:rsidRPr="00D018E9">
              <w:rPr>
                <w:b/>
                <w:bCs/>
                <w:u w:val="single"/>
              </w:rPr>
              <w:t>Example: User Notified when record is saved</w:t>
            </w:r>
          </w:p>
        </w:tc>
        <w:tc>
          <w:tcPr>
            <w:tcW w:w="4806" w:type="dxa"/>
          </w:tcPr>
          <w:p w14:paraId="2DEE0C83" w14:textId="2341C416" w:rsidR="002C4864" w:rsidRPr="00D018E9" w:rsidRDefault="002C4864" w:rsidP="00DF0D99">
            <w:pPr>
              <w:rPr>
                <w:b/>
                <w:bCs/>
                <w:u w:val="single"/>
              </w:rPr>
            </w:pPr>
            <w:r w:rsidRPr="00D018E9">
              <w:rPr>
                <w:b/>
                <w:bCs/>
                <w:u w:val="single"/>
              </w:rPr>
              <w:t>Prompt shown on screen “Record Saved Successfully”</w:t>
            </w:r>
          </w:p>
        </w:tc>
        <w:tc>
          <w:tcPr>
            <w:tcW w:w="2538" w:type="dxa"/>
          </w:tcPr>
          <w:p w14:paraId="2062D5DC" w14:textId="36273A96" w:rsidR="002C4864" w:rsidRPr="00D018E9" w:rsidRDefault="002C4864" w:rsidP="00DF0D99">
            <w:pPr>
              <w:rPr>
                <w:b/>
                <w:bCs/>
              </w:rPr>
            </w:pPr>
            <w:r w:rsidRPr="00D018E9">
              <w:rPr>
                <w:b/>
                <w:bCs/>
              </w:rPr>
              <w:t>Pass</w:t>
            </w:r>
          </w:p>
        </w:tc>
      </w:tr>
    </w:tbl>
    <w:p w14:paraId="633691B7" w14:textId="77777777" w:rsidR="00DF0D99" w:rsidRPr="00B144B4" w:rsidRDefault="00DF0D99" w:rsidP="00DF0D99">
      <w:pPr>
        <w:spacing w:after="0"/>
        <w:rPr>
          <w:u w:val="single"/>
        </w:rPr>
      </w:pPr>
    </w:p>
    <w:p w14:paraId="525FAE96" w14:textId="77777777" w:rsidR="00DF0D99" w:rsidRPr="00B144B4" w:rsidRDefault="00DF0D99" w:rsidP="006818B1">
      <w:pPr>
        <w:spacing w:after="0"/>
        <w:rPr>
          <w:u w:val="single"/>
        </w:rPr>
      </w:pPr>
    </w:p>
    <w:p w14:paraId="38D62D2B" w14:textId="77777777" w:rsidR="00B144B4" w:rsidRDefault="00B144B4" w:rsidP="006818B1">
      <w:pPr>
        <w:spacing w:after="0"/>
      </w:pPr>
    </w:p>
    <w:p w14:paraId="05659108" w14:textId="77777777" w:rsidR="00B144B4" w:rsidRDefault="00B144B4" w:rsidP="006818B1">
      <w:pPr>
        <w:spacing w:after="0"/>
      </w:pPr>
    </w:p>
    <w:p w14:paraId="12636BBA" w14:textId="4060C164" w:rsidR="00777AED" w:rsidRDefault="00860D4D" w:rsidP="006818B1">
      <w:pPr>
        <w:spacing w:after="0"/>
      </w:pPr>
      <w:r>
        <w:lastRenderedPageBreak/>
        <w:t xml:space="preserve">Adhere to coding </w:t>
      </w:r>
      <w:r w:rsidR="00F16FAC">
        <w:t xml:space="preserve">and assignment submission </w:t>
      </w:r>
      <w:r>
        <w:t>standards</w:t>
      </w:r>
      <w:r w:rsidR="00F16FAC">
        <w:t>/guidelines</w:t>
      </w:r>
      <w:r>
        <w:t xml:space="preserve">. Marks will be taken </w:t>
      </w:r>
      <w:proofErr w:type="gramStart"/>
      <w:r>
        <w:t>off,</w:t>
      </w:r>
      <w:r w:rsidR="00B144B4">
        <w:t xml:space="preserve"> </w:t>
      </w:r>
      <w:r>
        <w:t>if</w:t>
      </w:r>
      <w:proofErr w:type="gramEnd"/>
      <w:r>
        <w:t xml:space="preserve"> </w:t>
      </w:r>
      <w:r w:rsidR="00F16FAC">
        <w:t>these</w:t>
      </w:r>
      <w:r>
        <w:t xml:space="preserve"> standards</w:t>
      </w:r>
      <w:r w:rsidR="00F16FAC">
        <w:t>/guidelines</w:t>
      </w:r>
      <w:r>
        <w:t xml:space="preserve"> are not followed.</w:t>
      </w:r>
      <w:r w:rsidR="00F16FAC">
        <w:t xml:space="preserve"> </w:t>
      </w:r>
      <w:r>
        <w:t>The format for submitting the assignment is as follows:</w:t>
      </w:r>
    </w:p>
    <w:p w14:paraId="0EE6EDAB" w14:textId="77777777" w:rsidR="00CC4BF7" w:rsidRPr="00CC4BF7" w:rsidRDefault="00CC4BF7" w:rsidP="006901C2">
      <w:pPr>
        <w:pStyle w:val="ListParagraph"/>
        <w:numPr>
          <w:ilvl w:val="0"/>
          <w:numId w:val="2"/>
        </w:numPr>
        <w:spacing w:after="0"/>
        <w:rPr>
          <w:b/>
          <w:bCs/>
        </w:rPr>
      </w:pPr>
      <w:proofErr w:type="spellStart"/>
      <w:r w:rsidRPr="00CC4BF7">
        <w:rPr>
          <w:b/>
          <w:bCs/>
        </w:rPr>
        <w:t>eConestoga</w:t>
      </w:r>
      <w:proofErr w:type="spellEnd"/>
      <w:r w:rsidRPr="00CC4BF7">
        <w:rPr>
          <w:b/>
          <w:bCs/>
        </w:rPr>
        <w:t xml:space="preserve"> Submission:</w:t>
      </w:r>
    </w:p>
    <w:p w14:paraId="49659E25" w14:textId="7DEF2EBF" w:rsidR="00860D4D" w:rsidRDefault="009D5EF9" w:rsidP="006818B1">
      <w:pPr>
        <w:spacing w:after="0"/>
        <w:ind w:firstLine="360"/>
      </w:pPr>
      <w:r>
        <w:t xml:space="preserve">The </w:t>
      </w:r>
      <w:r w:rsidRPr="006818B1">
        <w:rPr>
          <w:b/>
          <w:bCs/>
        </w:rPr>
        <w:t xml:space="preserve">ENTIRE </w:t>
      </w:r>
      <w:r>
        <w:t xml:space="preserve">project folder uploaded to the </w:t>
      </w:r>
      <w:r w:rsidR="00CC4BF7">
        <w:t>assignment folder under “Assignment 4”</w:t>
      </w:r>
      <w:r w:rsidR="00BB18A1">
        <w:t>.</w:t>
      </w:r>
    </w:p>
    <w:p w14:paraId="67458AD9" w14:textId="18353970" w:rsidR="00CC4BF7" w:rsidRDefault="00CC4BF7" w:rsidP="006901C2">
      <w:pPr>
        <w:pStyle w:val="ListParagraph"/>
        <w:numPr>
          <w:ilvl w:val="0"/>
          <w:numId w:val="2"/>
        </w:numPr>
        <w:spacing w:after="0"/>
      </w:pPr>
      <w:r w:rsidRPr="003B453D">
        <w:rPr>
          <w:b/>
          <w:bCs/>
        </w:rPr>
        <w:t xml:space="preserve">Demonstration of program in class: </w:t>
      </w:r>
      <w:r>
        <w:br/>
      </w:r>
      <w:r w:rsidRPr="00CC4BF7">
        <w:t xml:space="preserve">Please have your program </w:t>
      </w:r>
      <w:r>
        <w:t xml:space="preserve">uploaded to </w:t>
      </w:r>
      <w:proofErr w:type="spellStart"/>
      <w:r>
        <w:t>eConestoga</w:t>
      </w:r>
      <w:proofErr w:type="spellEnd"/>
      <w:r>
        <w:t xml:space="preserve"> and running </w:t>
      </w:r>
      <w:r w:rsidRPr="00CC4BF7">
        <w:t>when you are ready to demonstrate your work</w:t>
      </w:r>
      <w:r w:rsidR="003B453D">
        <w:t>.</w:t>
      </w:r>
    </w:p>
    <w:sectPr w:rsidR="00CC4BF7" w:rsidSect="009C7D62">
      <w:foot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3C8BBB" w14:textId="77777777" w:rsidR="00B71A74" w:rsidRDefault="00B71A74" w:rsidP="00550A1E">
      <w:pPr>
        <w:spacing w:after="0" w:line="240" w:lineRule="auto"/>
      </w:pPr>
      <w:r>
        <w:separator/>
      </w:r>
    </w:p>
  </w:endnote>
  <w:endnote w:type="continuationSeparator" w:id="0">
    <w:p w14:paraId="4DBF0C36" w14:textId="77777777" w:rsidR="00B71A74" w:rsidRDefault="00B71A74" w:rsidP="00550A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4019388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06EB8E" w14:textId="77777777" w:rsidR="00550A1E" w:rsidRDefault="00550A1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6643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C8781A0" w14:textId="77777777" w:rsidR="00550A1E" w:rsidRDefault="00550A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19E094" w14:textId="77777777" w:rsidR="00B71A74" w:rsidRDefault="00B71A74" w:rsidP="00550A1E">
      <w:pPr>
        <w:spacing w:after="0" w:line="240" w:lineRule="auto"/>
      </w:pPr>
      <w:r>
        <w:separator/>
      </w:r>
    </w:p>
  </w:footnote>
  <w:footnote w:type="continuationSeparator" w:id="0">
    <w:p w14:paraId="13827D14" w14:textId="77777777" w:rsidR="00B71A74" w:rsidRDefault="00B71A74" w:rsidP="00550A1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6C4D49"/>
    <w:multiLevelType w:val="hybridMultilevel"/>
    <w:tmpl w:val="4900F52C"/>
    <w:lvl w:ilvl="0" w:tplc="0518D01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FA042E6">
      <w:numFmt w:val="bullet"/>
      <w:lvlText w:val=""/>
      <w:lvlJc w:val="left"/>
      <w:pPr>
        <w:ind w:left="2340" w:hanging="360"/>
      </w:pPr>
      <w:rPr>
        <w:rFonts w:ascii="Symbol" w:eastAsiaTheme="minorHAnsi" w:hAnsi="Symbol" w:cstheme="minorBidi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DB4542"/>
    <w:multiLevelType w:val="hybridMultilevel"/>
    <w:tmpl w:val="332C73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1104853"/>
    <w:multiLevelType w:val="hybridMultilevel"/>
    <w:tmpl w:val="CEE84CA4"/>
    <w:lvl w:ilvl="0" w:tplc="0518D01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FA042E6">
      <w:numFmt w:val="bullet"/>
      <w:lvlText w:val=""/>
      <w:lvlJc w:val="left"/>
      <w:pPr>
        <w:ind w:left="2340" w:hanging="360"/>
      </w:pPr>
      <w:rPr>
        <w:rFonts w:ascii="Symbol" w:eastAsiaTheme="minorHAnsi" w:hAnsi="Symbol" w:cstheme="minorBidi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F376C"/>
    <w:multiLevelType w:val="hybridMultilevel"/>
    <w:tmpl w:val="498A8E3A"/>
    <w:lvl w:ilvl="0" w:tplc="288C0CD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EEA85D3E">
      <w:start w:val="1"/>
      <w:numFmt w:val="upperRoman"/>
      <w:lvlText w:val="%2."/>
      <w:lvlJc w:val="left"/>
      <w:pPr>
        <w:ind w:left="1800" w:hanging="360"/>
      </w:pPr>
      <w:rPr>
        <w:rFonts w:asciiTheme="minorHAnsi" w:eastAsiaTheme="minorHAnsi" w:hAnsiTheme="minorHAnsi" w:cstheme="minorBidi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7482F16"/>
    <w:multiLevelType w:val="hybridMultilevel"/>
    <w:tmpl w:val="6ECE5614"/>
    <w:lvl w:ilvl="0" w:tplc="C49E83D4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735024"/>
    <w:multiLevelType w:val="hybridMultilevel"/>
    <w:tmpl w:val="95EE63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F5677AE"/>
    <w:multiLevelType w:val="hybridMultilevel"/>
    <w:tmpl w:val="3C62D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C02FB1"/>
    <w:multiLevelType w:val="hybridMultilevel"/>
    <w:tmpl w:val="9AC0537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D5E46F4"/>
    <w:multiLevelType w:val="hybridMultilevel"/>
    <w:tmpl w:val="8904D870"/>
    <w:lvl w:ilvl="0" w:tplc="0518D01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EF2DFE"/>
    <w:multiLevelType w:val="hybridMultilevel"/>
    <w:tmpl w:val="6B484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E44E0A"/>
    <w:multiLevelType w:val="hybridMultilevel"/>
    <w:tmpl w:val="4532E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7648E6"/>
    <w:multiLevelType w:val="hybridMultilevel"/>
    <w:tmpl w:val="E2A0CFAC"/>
    <w:lvl w:ilvl="0" w:tplc="0518D01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FA042E6">
      <w:numFmt w:val="bullet"/>
      <w:lvlText w:val=""/>
      <w:lvlJc w:val="left"/>
      <w:pPr>
        <w:ind w:left="2340" w:hanging="360"/>
      </w:pPr>
      <w:rPr>
        <w:rFonts w:ascii="Symbol" w:eastAsiaTheme="minorHAnsi" w:hAnsi="Symbol" w:cstheme="minorBidi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8F4D21"/>
    <w:multiLevelType w:val="hybridMultilevel"/>
    <w:tmpl w:val="50960B60"/>
    <w:lvl w:ilvl="0" w:tplc="0518D01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5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4FA042E6">
      <w:numFmt w:val="bullet"/>
      <w:lvlText w:val=""/>
      <w:lvlJc w:val="left"/>
      <w:pPr>
        <w:ind w:left="2340" w:hanging="360"/>
      </w:pPr>
      <w:rPr>
        <w:rFonts w:ascii="Symbol" w:eastAsiaTheme="minorHAnsi" w:hAnsi="Symbol" w:cstheme="minorBidi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C2564CC"/>
    <w:multiLevelType w:val="hybridMultilevel"/>
    <w:tmpl w:val="82AA2B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11"/>
  </w:num>
  <w:num w:numId="4">
    <w:abstractNumId w:val="3"/>
  </w:num>
  <w:num w:numId="5">
    <w:abstractNumId w:val="2"/>
  </w:num>
  <w:num w:numId="6">
    <w:abstractNumId w:val="0"/>
  </w:num>
  <w:num w:numId="7">
    <w:abstractNumId w:val="12"/>
  </w:num>
  <w:num w:numId="8">
    <w:abstractNumId w:val="8"/>
  </w:num>
  <w:num w:numId="9">
    <w:abstractNumId w:val="13"/>
  </w:num>
  <w:num w:numId="10">
    <w:abstractNumId w:val="7"/>
  </w:num>
  <w:num w:numId="11">
    <w:abstractNumId w:val="5"/>
  </w:num>
  <w:num w:numId="12">
    <w:abstractNumId w:val="9"/>
  </w:num>
  <w:num w:numId="13">
    <w:abstractNumId w:val="6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MTO2sDA0NwHSBko6SsGpxcWZ+XkgBWa1AERM2ewsAAAA"/>
  </w:docVars>
  <w:rsids>
    <w:rsidRoot w:val="00D537A0"/>
    <w:rsid w:val="00000863"/>
    <w:rsid w:val="00001F2A"/>
    <w:rsid w:val="00002BE0"/>
    <w:rsid w:val="00016DB6"/>
    <w:rsid w:val="00026691"/>
    <w:rsid w:val="00045C4D"/>
    <w:rsid w:val="00046FD8"/>
    <w:rsid w:val="00061513"/>
    <w:rsid w:val="000C57AA"/>
    <w:rsid w:val="000E71B8"/>
    <w:rsid w:val="001016C8"/>
    <w:rsid w:val="00161AC2"/>
    <w:rsid w:val="00171285"/>
    <w:rsid w:val="001D0E69"/>
    <w:rsid w:val="001F4CEE"/>
    <w:rsid w:val="00227BFC"/>
    <w:rsid w:val="00236391"/>
    <w:rsid w:val="00246CA6"/>
    <w:rsid w:val="00250FE5"/>
    <w:rsid w:val="00251EFA"/>
    <w:rsid w:val="00255CBF"/>
    <w:rsid w:val="00274CEF"/>
    <w:rsid w:val="00284500"/>
    <w:rsid w:val="002C346F"/>
    <w:rsid w:val="002C4864"/>
    <w:rsid w:val="002D0F9C"/>
    <w:rsid w:val="002E7EC1"/>
    <w:rsid w:val="002F0221"/>
    <w:rsid w:val="002F6460"/>
    <w:rsid w:val="00301218"/>
    <w:rsid w:val="00337850"/>
    <w:rsid w:val="00367A75"/>
    <w:rsid w:val="003806E8"/>
    <w:rsid w:val="00386197"/>
    <w:rsid w:val="003A382D"/>
    <w:rsid w:val="003B453D"/>
    <w:rsid w:val="003B5AA6"/>
    <w:rsid w:val="003C1D91"/>
    <w:rsid w:val="003D3A10"/>
    <w:rsid w:val="003E3B02"/>
    <w:rsid w:val="0040458B"/>
    <w:rsid w:val="00415355"/>
    <w:rsid w:val="004365D6"/>
    <w:rsid w:val="00447712"/>
    <w:rsid w:val="004563C0"/>
    <w:rsid w:val="00496904"/>
    <w:rsid w:val="004D16BF"/>
    <w:rsid w:val="004E6625"/>
    <w:rsid w:val="00511CF9"/>
    <w:rsid w:val="00524451"/>
    <w:rsid w:val="00550A1E"/>
    <w:rsid w:val="00590665"/>
    <w:rsid w:val="005954AB"/>
    <w:rsid w:val="005B790B"/>
    <w:rsid w:val="005C7226"/>
    <w:rsid w:val="005D5A67"/>
    <w:rsid w:val="005D659F"/>
    <w:rsid w:val="005E20CA"/>
    <w:rsid w:val="005F53FB"/>
    <w:rsid w:val="0061668E"/>
    <w:rsid w:val="00654D1F"/>
    <w:rsid w:val="00676141"/>
    <w:rsid w:val="0067799C"/>
    <w:rsid w:val="006818B1"/>
    <w:rsid w:val="006901C2"/>
    <w:rsid w:val="00691410"/>
    <w:rsid w:val="006A422A"/>
    <w:rsid w:val="006A7A4A"/>
    <w:rsid w:val="006B532F"/>
    <w:rsid w:val="006D6C28"/>
    <w:rsid w:val="006F44DB"/>
    <w:rsid w:val="00711AFD"/>
    <w:rsid w:val="00727437"/>
    <w:rsid w:val="00735595"/>
    <w:rsid w:val="00746CC8"/>
    <w:rsid w:val="007515A9"/>
    <w:rsid w:val="00771063"/>
    <w:rsid w:val="0077110B"/>
    <w:rsid w:val="00772349"/>
    <w:rsid w:val="00777AED"/>
    <w:rsid w:val="007873E8"/>
    <w:rsid w:val="007A1C16"/>
    <w:rsid w:val="007C1045"/>
    <w:rsid w:val="007F261B"/>
    <w:rsid w:val="00827E51"/>
    <w:rsid w:val="0083385E"/>
    <w:rsid w:val="00860D4D"/>
    <w:rsid w:val="0086147B"/>
    <w:rsid w:val="00874DAE"/>
    <w:rsid w:val="00875D6D"/>
    <w:rsid w:val="00891872"/>
    <w:rsid w:val="008B7444"/>
    <w:rsid w:val="00910AF5"/>
    <w:rsid w:val="009114BA"/>
    <w:rsid w:val="009126F3"/>
    <w:rsid w:val="00915166"/>
    <w:rsid w:val="00924EB2"/>
    <w:rsid w:val="00957E63"/>
    <w:rsid w:val="00963612"/>
    <w:rsid w:val="009A46CB"/>
    <w:rsid w:val="009C7D62"/>
    <w:rsid w:val="009D5EF9"/>
    <w:rsid w:val="009E653A"/>
    <w:rsid w:val="00A97B4E"/>
    <w:rsid w:val="00AE2D6A"/>
    <w:rsid w:val="00B01530"/>
    <w:rsid w:val="00B06F87"/>
    <w:rsid w:val="00B144B4"/>
    <w:rsid w:val="00B14D21"/>
    <w:rsid w:val="00B155BF"/>
    <w:rsid w:val="00B51ED8"/>
    <w:rsid w:val="00B522A0"/>
    <w:rsid w:val="00B71A74"/>
    <w:rsid w:val="00B97449"/>
    <w:rsid w:val="00BB18A1"/>
    <w:rsid w:val="00BD00A6"/>
    <w:rsid w:val="00BD2948"/>
    <w:rsid w:val="00BE1D45"/>
    <w:rsid w:val="00BE71BC"/>
    <w:rsid w:val="00C01418"/>
    <w:rsid w:val="00C04C10"/>
    <w:rsid w:val="00C2493F"/>
    <w:rsid w:val="00C424D5"/>
    <w:rsid w:val="00C52C1C"/>
    <w:rsid w:val="00C54B62"/>
    <w:rsid w:val="00C57B90"/>
    <w:rsid w:val="00C762B0"/>
    <w:rsid w:val="00C85F1D"/>
    <w:rsid w:val="00CA4F2B"/>
    <w:rsid w:val="00CB6C01"/>
    <w:rsid w:val="00CC4BF7"/>
    <w:rsid w:val="00D018E9"/>
    <w:rsid w:val="00D272D7"/>
    <w:rsid w:val="00D274C6"/>
    <w:rsid w:val="00D42CFE"/>
    <w:rsid w:val="00D464C2"/>
    <w:rsid w:val="00D50F71"/>
    <w:rsid w:val="00D537A0"/>
    <w:rsid w:val="00D65DE4"/>
    <w:rsid w:val="00D676F2"/>
    <w:rsid w:val="00D72DBA"/>
    <w:rsid w:val="00D864EA"/>
    <w:rsid w:val="00DB0E98"/>
    <w:rsid w:val="00DC1123"/>
    <w:rsid w:val="00DC6389"/>
    <w:rsid w:val="00DE648F"/>
    <w:rsid w:val="00DF0D99"/>
    <w:rsid w:val="00E344A1"/>
    <w:rsid w:val="00E35DB8"/>
    <w:rsid w:val="00F161D4"/>
    <w:rsid w:val="00F16FAC"/>
    <w:rsid w:val="00F21827"/>
    <w:rsid w:val="00F24273"/>
    <w:rsid w:val="00F2591A"/>
    <w:rsid w:val="00F37296"/>
    <w:rsid w:val="00F42D09"/>
    <w:rsid w:val="00F47E6B"/>
    <w:rsid w:val="00F52BF7"/>
    <w:rsid w:val="00F6643F"/>
    <w:rsid w:val="00FA19A0"/>
    <w:rsid w:val="00FE4688"/>
    <w:rsid w:val="00FF1AC3"/>
    <w:rsid w:val="00FF5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CD7897"/>
  <w15:docId w15:val="{34EC8DD6-3CEE-4711-98D6-3F5A0B1FAE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537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60D4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A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A1E"/>
  </w:style>
  <w:style w:type="paragraph" w:styleId="Footer">
    <w:name w:val="footer"/>
    <w:basedOn w:val="Normal"/>
    <w:link w:val="FooterChar"/>
    <w:uiPriority w:val="99"/>
    <w:unhideWhenUsed/>
    <w:rsid w:val="00550A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A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4</TotalTime>
  <Pages>3</Pages>
  <Words>826</Words>
  <Characters>471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estoga College</Company>
  <LinksUpToDate>false</LinksUpToDate>
  <CharactersWithSpaces>5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z Stacey</dc:creator>
  <cp:lastModifiedBy>baek kwangjin</cp:lastModifiedBy>
  <cp:revision>78</cp:revision>
  <cp:lastPrinted>2014-09-26T10:46:00Z</cp:lastPrinted>
  <dcterms:created xsi:type="dcterms:W3CDTF">2014-10-27T20:54:00Z</dcterms:created>
  <dcterms:modified xsi:type="dcterms:W3CDTF">2020-11-27T02:11:00Z</dcterms:modified>
</cp:coreProperties>
</file>